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ED96F4" w14:textId="243B0C0D" w:rsidR="00D777B6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</w:rPr>
      </w:pPr>
      <w:r w:rsidRPr="00CE6FC1">
        <w:rPr>
          <w:rFonts w:ascii="Trebuchet MS" w:hAnsi="Trebuchet MS" w:cs="ArialNarrow-Bold"/>
          <w:b/>
          <w:bCs/>
          <w:color w:val="000000"/>
        </w:rPr>
        <w:t xml:space="preserve">Curso: </w:t>
      </w:r>
      <w:r>
        <w:rPr>
          <w:rFonts w:ascii="Trebuchet MS" w:hAnsi="Trebuchet MS" w:cs="ArialNarrow-Bold"/>
          <w:b/>
          <w:bCs/>
          <w:color w:val="000000"/>
        </w:rPr>
        <w:tab/>
      </w:r>
      <w:r>
        <w:rPr>
          <w:rFonts w:ascii="Trebuchet MS" w:hAnsi="Trebuchet MS" w:cs="ArialNarrow-Bold"/>
          <w:b/>
          <w:bCs/>
          <w:color w:val="000000"/>
        </w:rPr>
        <w:tab/>
      </w:r>
      <w:r w:rsidR="000D2323">
        <w:rPr>
          <w:rFonts w:ascii="Trebuchet MS" w:hAnsi="Trebuchet MS" w:cs="ArialNarrow-Bold"/>
          <w:b/>
          <w:bCs/>
          <w:color w:val="000000"/>
        </w:rPr>
        <w:t>Introdução à filosofia para administração</w:t>
      </w:r>
    </w:p>
    <w:p w14:paraId="563C8FA7" w14:textId="77777777" w:rsidR="00D777B6" w:rsidRPr="00CE6FC1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</w:rPr>
      </w:pPr>
      <w:r w:rsidRPr="00CE6FC1">
        <w:rPr>
          <w:rFonts w:ascii="Trebuchet MS" w:hAnsi="Trebuchet MS" w:cs="ArialNarrow-Bold"/>
          <w:b/>
          <w:bCs/>
          <w:color w:val="000000"/>
        </w:rPr>
        <w:t xml:space="preserve">Professor: </w:t>
      </w:r>
      <w:r>
        <w:rPr>
          <w:rFonts w:ascii="Trebuchet MS" w:hAnsi="Trebuchet MS" w:cs="ArialNarrow-Bold"/>
          <w:b/>
          <w:bCs/>
          <w:color w:val="000000"/>
        </w:rPr>
        <w:tab/>
      </w:r>
      <w:r>
        <w:rPr>
          <w:rFonts w:ascii="Trebuchet MS" w:hAnsi="Trebuchet MS" w:cs="ArialNarrow-Bold"/>
          <w:b/>
          <w:bCs/>
          <w:color w:val="000000"/>
        </w:rPr>
        <w:tab/>
        <w:t>Caio Coelho</w:t>
      </w:r>
    </w:p>
    <w:p w14:paraId="6C5FE590" w14:textId="77777777" w:rsidR="00D777B6" w:rsidRPr="00CE6FC1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35F6B4BB" w14:textId="1D230F18" w:rsidR="00D777B6" w:rsidRPr="00284FF2" w:rsidRDefault="00D777B6" w:rsidP="00D777B6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  <w:r w:rsidRPr="00284FF2">
        <w:rPr>
          <w:rFonts w:ascii="Trebuchet MS" w:hAnsi="Trebuchet MS" w:cs="ArialNarrow-Bold"/>
          <w:b/>
          <w:bCs/>
          <w:i/>
          <w:iCs/>
          <w:color w:val="000000"/>
          <w:sz w:val="28"/>
          <w:szCs w:val="28"/>
        </w:rPr>
        <w:t xml:space="preserve">BRIEFING: </w:t>
      </w:r>
      <w:r>
        <w:rPr>
          <w:rFonts w:ascii="Trebuchet MS" w:hAnsi="Trebuchet MS" w:cs="ArialNarrow-Bold"/>
          <w:b/>
          <w:bCs/>
          <w:color w:val="000000"/>
          <w:sz w:val="28"/>
          <w:szCs w:val="28"/>
        </w:rPr>
        <w:t>Workshops Formativos</w:t>
      </w:r>
    </w:p>
    <w:p w14:paraId="548047AB" w14:textId="77777777" w:rsidR="00D777B6" w:rsidRDefault="00D777B6" w:rsidP="00D777B6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584A4DE0" w14:textId="22FE12A2" w:rsidR="00D777B6" w:rsidRDefault="00D777B6" w:rsidP="000D2323">
      <w:pPr>
        <w:autoSpaceDE w:val="0"/>
        <w:autoSpaceDN w:val="0"/>
        <w:adjustRightInd w:val="0"/>
        <w:jc w:val="center"/>
        <w:rPr>
          <w:rFonts w:ascii="Trebuchet MS" w:hAnsi="Trebuchet MS" w:cs="ArialNarrow"/>
          <w:b/>
          <w:bCs/>
          <w:color w:val="FF0000"/>
        </w:rPr>
      </w:pPr>
      <w:r w:rsidRPr="00284FF2">
        <w:rPr>
          <w:rFonts w:ascii="Trebuchet MS" w:hAnsi="Trebuchet MS" w:cs="ArialNarrow"/>
          <w:b/>
          <w:bCs/>
          <w:color w:val="FF0000"/>
        </w:rPr>
        <w:t>Data</w:t>
      </w:r>
      <w:r>
        <w:rPr>
          <w:rFonts w:ascii="Trebuchet MS" w:hAnsi="Trebuchet MS" w:cs="ArialNarrow"/>
          <w:b/>
          <w:bCs/>
          <w:color w:val="FF0000"/>
        </w:rPr>
        <w:t>s</w:t>
      </w:r>
      <w:r w:rsidRPr="00284FF2">
        <w:rPr>
          <w:rFonts w:ascii="Trebuchet MS" w:hAnsi="Trebuchet MS" w:cs="ArialNarrow"/>
          <w:b/>
          <w:bCs/>
          <w:color w:val="FF0000"/>
        </w:rPr>
        <w:t xml:space="preserve"> de </w:t>
      </w:r>
      <w:r>
        <w:rPr>
          <w:rFonts w:ascii="Trebuchet MS" w:hAnsi="Trebuchet MS" w:cs="ArialNarrow"/>
          <w:b/>
          <w:bCs/>
          <w:color w:val="FF0000"/>
        </w:rPr>
        <w:t>realização</w:t>
      </w:r>
      <w:r w:rsidRPr="00284FF2">
        <w:rPr>
          <w:rFonts w:ascii="Trebuchet MS" w:hAnsi="Trebuchet MS" w:cs="ArialNarrow"/>
          <w:b/>
          <w:bCs/>
          <w:color w:val="FF0000"/>
        </w:rPr>
        <w:t xml:space="preserve">: </w:t>
      </w:r>
      <w:r w:rsidR="00043B66">
        <w:rPr>
          <w:rFonts w:ascii="Trebuchet MS" w:hAnsi="Trebuchet MS" w:cs="ArialNarrow"/>
          <w:b/>
          <w:bCs/>
          <w:color w:val="FF0000"/>
        </w:rPr>
        <w:t>20</w:t>
      </w:r>
      <w:r w:rsidR="000D2323" w:rsidRPr="000D2323">
        <w:rPr>
          <w:rFonts w:ascii="Trebuchet MS" w:hAnsi="Trebuchet MS" w:cs="ArialNarrow"/>
          <w:b/>
          <w:bCs/>
          <w:color w:val="FF0000"/>
        </w:rPr>
        <w:t>/04</w:t>
      </w:r>
      <w:r w:rsidR="00043B66">
        <w:rPr>
          <w:rFonts w:ascii="Trebuchet MS" w:hAnsi="Trebuchet MS" w:cs="ArialNarrow"/>
          <w:b/>
          <w:bCs/>
          <w:color w:val="FF0000"/>
        </w:rPr>
        <w:t xml:space="preserve"> até</w:t>
      </w:r>
      <w:r w:rsidR="000D2323" w:rsidRPr="000D2323">
        <w:rPr>
          <w:rFonts w:ascii="Trebuchet MS" w:hAnsi="Trebuchet MS" w:cs="ArialNarrow"/>
          <w:b/>
          <w:bCs/>
          <w:color w:val="FF0000"/>
        </w:rPr>
        <w:t xml:space="preserve"> </w:t>
      </w:r>
      <w:r w:rsidR="00043B66">
        <w:rPr>
          <w:rFonts w:ascii="Trebuchet MS" w:hAnsi="Trebuchet MS" w:cs="ArialNarrow"/>
          <w:b/>
          <w:bCs/>
          <w:color w:val="FF0000"/>
        </w:rPr>
        <w:t>22</w:t>
      </w:r>
      <w:r w:rsidR="000D2323" w:rsidRPr="000D2323">
        <w:rPr>
          <w:rFonts w:ascii="Trebuchet MS" w:hAnsi="Trebuchet MS" w:cs="ArialNarrow"/>
          <w:b/>
          <w:bCs/>
          <w:color w:val="FF0000"/>
        </w:rPr>
        <w:t xml:space="preserve">/06 </w:t>
      </w:r>
      <w:r>
        <w:rPr>
          <w:rFonts w:ascii="Trebuchet MS" w:hAnsi="Trebuchet MS" w:cs="ArialNarrow"/>
          <w:b/>
          <w:bCs/>
          <w:color w:val="FF0000"/>
        </w:rPr>
        <w:t>(datas específicas por grupo)</w:t>
      </w:r>
    </w:p>
    <w:p w14:paraId="359A73A6" w14:textId="77777777" w:rsidR="00D777B6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Resumo</w:t>
      </w:r>
    </w:p>
    <w:p w14:paraId="01538904" w14:textId="4E6E0D46" w:rsidR="00D777B6" w:rsidRPr="00627DF4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>Objetivo:</w:t>
      </w:r>
      <w:r>
        <w:rPr>
          <w:rFonts w:ascii="Trebuchet MS" w:hAnsi="Trebuchet MS" w:cs="ArialNarrow-Bold"/>
          <w:color w:val="000000"/>
        </w:rPr>
        <w:t xml:space="preserve"> Administrar um workshop para introduzir as </w:t>
      </w:r>
      <w:r w:rsidR="000D2323">
        <w:rPr>
          <w:rFonts w:ascii="Trebuchet MS" w:hAnsi="Trebuchet MS" w:cs="ArialNarrow-Bold"/>
          <w:color w:val="000000"/>
        </w:rPr>
        <w:t>a contribuição dos filósofos ao entendimento do mundo contemporâneo</w:t>
      </w:r>
    </w:p>
    <w:p w14:paraId="7CBC0C88" w14:textId="77777777" w:rsidR="00D777B6" w:rsidRPr="00627DF4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Formato: </w:t>
      </w:r>
      <w:r>
        <w:rPr>
          <w:rFonts w:ascii="Trebuchet MS" w:hAnsi="Trebuchet MS" w:cs="ArialNarrow-Bold"/>
          <w:color w:val="000000"/>
        </w:rPr>
        <w:t>Grupos</w:t>
      </w:r>
    </w:p>
    <w:p w14:paraId="5539B272" w14:textId="77777777" w:rsidR="00D777B6" w:rsidRPr="00627DF4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Entregas: </w:t>
      </w:r>
      <w:r>
        <w:rPr>
          <w:rFonts w:ascii="Trebuchet MS" w:hAnsi="Trebuchet MS" w:cs="ArialNarrow-Bold"/>
          <w:color w:val="000000"/>
        </w:rPr>
        <w:t>Apresentação</w:t>
      </w:r>
    </w:p>
    <w:p w14:paraId="217F9A28" w14:textId="1D2127E9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Data de entrega: </w:t>
      </w:r>
      <w:r w:rsidR="000D2323">
        <w:rPr>
          <w:rFonts w:ascii="Trebuchet MS" w:hAnsi="Trebuchet MS" w:cs="ArialNarrow-Bold"/>
          <w:color w:val="000000"/>
        </w:rPr>
        <w:t xml:space="preserve">13 de abril </w:t>
      </w:r>
      <w:r w:rsidR="009E44D8">
        <w:rPr>
          <w:rFonts w:ascii="Trebuchet MS" w:hAnsi="Trebuchet MS" w:cs="ArialNarrow-Bold"/>
          <w:color w:val="000000"/>
        </w:rPr>
        <w:t>a</w:t>
      </w:r>
      <w:r w:rsidR="000D2323">
        <w:rPr>
          <w:rFonts w:ascii="Trebuchet MS" w:hAnsi="Trebuchet MS" w:cs="ArialNarrow-Bold"/>
          <w:color w:val="000000"/>
        </w:rPr>
        <w:t xml:space="preserve"> 22 de junho</w:t>
      </w:r>
      <w:r>
        <w:rPr>
          <w:rFonts w:ascii="Trebuchet MS" w:hAnsi="Trebuchet MS" w:cs="ArialNarrow-Bold"/>
          <w:color w:val="000000"/>
        </w:rPr>
        <w:t xml:space="preserve"> </w:t>
      </w:r>
    </w:p>
    <w:p w14:paraId="3749A2BC" w14:textId="77777777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>
        <w:rPr>
          <w:rFonts w:ascii="Trebuchet MS" w:hAnsi="Trebuchet MS" w:cs="ArialNarrow-Bold"/>
          <w:color w:val="000000"/>
        </w:rPr>
        <w:t xml:space="preserve">Avaliação: Apresentação </w:t>
      </w:r>
    </w:p>
    <w:p w14:paraId="1EF4D499" w14:textId="77777777" w:rsidR="00D777B6" w:rsidRPr="00627DF4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>
        <w:rPr>
          <w:rFonts w:ascii="Trebuchet MS" w:hAnsi="Trebuchet MS" w:cs="ArialNarrow-Bold"/>
          <w:color w:val="000000"/>
        </w:rPr>
        <w:t>Peso: 30% da média</w:t>
      </w:r>
    </w:p>
    <w:p w14:paraId="318CC44E" w14:textId="77777777" w:rsidR="00D777B6" w:rsidRPr="00284FF2" w:rsidRDefault="00D777B6" w:rsidP="00D777B6">
      <w:pPr>
        <w:autoSpaceDE w:val="0"/>
        <w:autoSpaceDN w:val="0"/>
        <w:adjustRightInd w:val="0"/>
        <w:jc w:val="center"/>
        <w:rPr>
          <w:rFonts w:ascii="Trebuchet MS" w:hAnsi="Trebuchet MS" w:cs="ArialNarrow"/>
          <w:b/>
          <w:bCs/>
          <w:color w:val="FF0000"/>
        </w:rPr>
      </w:pPr>
    </w:p>
    <w:p w14:paraId="0053AC32" w14:textId="77777777" w:rsidR="00D777B6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A atividade “Workshops formativos”</w:t>
      </w:r>
    </w:p>
    <w:p w14:paraId="2501B50F" w14:textId="77777777" w:rsidR="00D777B6" w:rsidRPr="003F666F" w:rsidRDefault="00D777B6" w:rsidP="00D777B6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4D8BD173" w14:textId="6F2C6836" w:rsidR="00D777B6" w:rsidRDefault="00B04423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R</w:t>
      </w:r>
      <w:r w:rsidR="00D777B6">
        <w:rPr>
          <w:rFonts w:ascii="Trebuchet MS" w:hAnsi="Trebuchet MS" w:cs="ArialNarrow"/>
          <w:color w:val="000000"/>
        </w:rPr>
        <w:t>ealizaremos a atividade “Workshops formativos”, composta pela preparação, produção, organização e condução de um evento formativo que contribua com a formação da turma como um todo. As especificidades das datas de realização dos eventos, por grupos, são:</w:t>
      </w:r>
    </w:p>
    <w:p w14:paraId="15A6E4B1" w14:textId="3EA0248E" w:rsidR="000D2323" w:rsidRDefault="000D2323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tbl>
      <w:tblPr>
        <w:tblStyle w:val="Tabelacomgrade"/>
        <w:tblW w:w="9078" w:type="dxa"/>
        <w:tblInd w:w="-147" w:type="dxa"/>
        <w:tblLook w:val="04A0" w:firstRow="1" w:lastRow="0" w:firstColumn="1" w:lastColumn="0" w:noHBand="0" w:noVBand="1"/>
      </w:tblPr>
      <w:tblGrid>
        <w:gridCol w:w="1418"/>
        <w:gridCol w:w="7660"/>
      </w:tblGrid>
      <w:tr w:rsidR="00B3796A" w:rsidRPr="000D2323" w14:paraId="7B4D95B3" w14:textId="77777777" w:rsidTr="00B3796A">
        <w:trPr>
          <w:trHeight w:val="312"/>
        </w:trPr>
        <w:tc>
          <w:tcPr>
            <w:tcW w:w="1418" w:type="dxa"/>
            <w:noWrap/>
            <w:vAlign w:val="bottom"/>
          </w:tcPr>
          <w:p w14:paraId="44B60F31" w14:textId="453826BA" w:rsidR="00B3796A" w:rsidRPr="000D2323" w:rsidRDefault="00B3796A" w:rsidP="00B3796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qui, 4 /04</w:t>
            </w:r>
          </w:p>
        </w:tc>
        <w:tc>
          <w:tcPr>
            <w:tcW w:w="7660" w:type="dxa"/>
            <w:noWrap/>
            <w:vAlign w:val="center"/>
          </w:tcPr>
          <w:p w14:paraId="17719429" w14:textId="1632823E" w:rsidR="00B3796A" w:rsidRPr="000D2323" w:rsidRDefault="00B3796A" w:rsidP="00B3796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Calibri" w:hAnsi="Calibri" w:cs="Calibri"/>
                <w:color w:val="000000"/>
                <w:lang w:val="pt-PT"/>
              </w:rPr>
              <w:t xml:space="preserve">A contribuição dos pensadores pós-socráticos ao entendimento do mundo contemporâneo (Sócrates , platão e aristóteles) </w:t>
            </w:r>
          </w:p>
        </w:tc>
      </w:tr>
      <w:tr w:rsidR="00B3796A" w:rsidRPr="000D2323" w14:paraId="11A37F49" w14:textId="77777777" w:rsidTr="00B3796A">
        <w:trPr>
          <w:trHeight w:val="312"/>
        </w:trPr>
        <w:tc>
          <w:tcPr>
            <w:tcW w:w="1418" w:type="dxa"/>
            <w:noWrap/>
            <w:vAlign w:val="bottom"/>
          </w:tcPr>
          <w:p w14:paraId="6A74E5B1" w14:textId="2ABB41BE" w:rsidR="00B3796A" w:rsidRPr="000D2323" w:rsidRDefault="00B3796A" w:rsidP="00B3796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qui, 11 /04</w:t>
            </w:r>
          </w:p>
        </w:tc>
        <w:tc>
          <w:tcPr>
            <w:tcW w:w="7660" w:type="dxa"/>
            <w:noWrap/>
            <w:vAlign w:val="center"/>
          </w:tcPr>
          <w:p w14:paraId="219CA646" w14:textId="6CD5D8DB" w:rsidR="00B3796A" w:rsidRPr="000D2323" w:rsidRDefault="00B3796A" w:rsidP="00B3796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Calibri" w:hAnsi="Calibri" w:cs="Calibri"/>
                <w:color w:val="000000"/>
                <w:lang w:val="pt-PT"/>
              </w:rPr>
              <w:t>A contribuição dos pensadores do medievo ao entendimento do mundo contemporâneo  (São Tomás de Aquino e Santo agostinho)</w:t>
            </w:r>
          </w:p>
        </w:tc>
      </w:tr>
      <w:tr w:rsidR="00B3796A" w:rsidRPr="000D2323" w14:paraId="73398724" w14:textId="77777777" w:rsidTr="00B3796A">
        <w:trPr>
          <w:trHeight w:val="312"/>
        </w:trPr>
        <w:tc>
          <w:tcPr>
            <w:tcW w:w="1418" w:type="dxa"/>
            <w:noWrap/>
            <w:vAlign w:val="bottom"/>
          </w:tcPr>
          <w:p w14:paraId="4856BB4E" w14:textId="62ED4AA9" w:rsidR="00B3796A" w:rsidRPr="000D2323" w:rsidRDefault="00B3796A" w:rsidP="00B3796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qui, 18 /04</w:t>
            </w:r>
          </w:p>
        </w:tc>
        <w:tc>
          <w:tcPr>
            <w:tcW w:w="7660" w:type="dxa"/>
            <w:noWrap/>
            <w:vAlign w:val="center"/>
          </w:tcPr>
          <w:p w14:paraId="425C8A7C" w14:textId="44560E09" w:rsidR="00B3796A" w:rsidRPr="000D2323" w:rsidRDefault="00B3796A" w:rsidP="00B3796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Calibri" w:hAnsi="Calibri" w:cs="Calibri"/>
                <w:color w:val="000000"/>
                <w:lang w:val="pt-PT"/>
              </w:rPr>
              <w:t>A contribuição dos pensadores renascentistas ao entendimento do mundo  contemporâneo ( Maquiavel, Bacon,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pt-PT"/>
              </w:rPr>
              <w:t xml:space="preserve"> Locke, Kant</w:t>
            </w:r>
            <w:r>
              <w:rPr>
                <w:rFonts w:ascii="Calibri" w:hAnsi="Calibri" w:cs="Calibri"/>
                <w:color w:val="000000"/>
                <w:lang w:val="pt-PT"/>
              </w:rPr>
              <w:t>)</w:t>
            </w:r>
          </w:p>
        </w:tc>
      </w:tr>
      <w:tr w:rsidR="00B3796A" w:rsidRPr="000D2323" w14:paraId="71D6ADAC" w14:textId="77777777" w:rsidTr="00B3796A">
        <w:trPr>
          <w:trHeight w:val="264"/>
        </w:trPr>
        <w:tc>
          <w:tcPr>
            <w:tcW w:w="1418" w:type="dxa"/>
            <w:noWrap/>
            <w:vAlign w:val="bottom"/>
          </w:tcPr>
          <w:p w14:paraId="010276F4" w14:textId="3465448A" w:rsidR="00B3796A" w:rsidRPr="000D2323" w:rsidRDefault="00B3796A" w:rsidP="00B3796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Arial" w:hAnsi="Arial" w:cs="Arial"/>
                <w:sz w:val="20"/>
                <w:szCs w:val="20"/>
              </w:rPr>
              <w:t>qui, 25 /04</w:t>
            </w:r>
          </w:p>
        </w:tc>
        <w:tc>
          <w:tcPr>
            <w:tcW w:w="7660" w:type="dxa"/>
            <w:noWrap/>
            <w:vAlign w:val="center"/>
          </w:tcPr>
          <w:p w14:paraId="569A2051" w14:textId="2C0330BC" w:rsidR="00B3796A" w:rsidRPr="000D2323" w:rsidRDefault="00B3796A" w:rsidP="00B3796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Arial" w:hAnsi="Arial" w:cs="ArialNarrow"/>
                <w:color w:val="000000"/>
                <w:sz w:val="20"/>
                <w:szCs w:val="20"/>
              </w:rPr>
              <w:t>Sem seminário</w:t>
            </w:r>
          </w:p>
        </w:tc>
      </w:tr>
      <w:tr w:rsidR="00B3796A" w:rsidRPr="000D2323" w14:paraId="43AB1359" w14:textId="77777777" w:rsidTr="00B3796A">
        <w:trPr>
          <w:trHeight w:val="264"/>
        </w:trPr>
        <w:tc>
          <w:tcPr>
            <w:tcW w:w="1418" w:type="dxa"/>
            <w:noWrap/>
            <w:vAlign w:val="bottom"/>
          </w:tcPr>
          <w:p w14:paraId="53D19A84" w14:textId="11716488" w:rsidR="00B3796A" w:rsidRPr="000D2323" w:rsidRDefault="00B3796A" w:rsidP="00B3796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Arial" w:hAnsi="Arial" w:cs="Arial"/>
                <w:sz w:val="20"/>
                <w:szCs w:val="20"/>
              </w:rPr>
              <w:t>qui, 2 /05</w:t>
            </w:r>
          </w:p>
        </w:tc>
        <w:tc>
          <w:tcPr>
            <w:tcW w:w="7660" w:type="dxa"/>
            <w:noWrap/>
            <w:vAlign w:val="center"/>
          </w:tcPr>
          <w:p w14:paraId="2B219DAF" w14:textId="462A6CC7" w:rsidR="00B3796A" w:rsidRPr="000D2323" w:rsidRDefault="00B3796A" w:rsidP="00B3796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Arial" w:hAnsi="Arial" w:cs="ArialNarrow"/>
                <w:color w:val="000000"/>
                <w:sz w:val="20"/>
                <w:szCs w:val="20"/>
              </w:rPr>
              <w:t>A contribuição dos pensadores modernos ao entendimento do mundo contemporâneo - sec. XVIII (Hobbes, Rousseau, Comte)</w:t>
            </w:r>
          </w:p>
        </w:tc>
      </w:tr>
      <w:tr w:rsidR="00B3796A" w:rsidRPr="000D2323" w14:paraId="2B03B123" w14:textId="77777777" w:rsidTr="00B3796A">
        <w:trPr>
          <w:trHeight w:val="264"/>
        </w:trPr>
        <w:tc>
          <w:tcPr>
            <w:tcW w:w="1418" w:type="dxa"/>
            <w:noWrap/>
            <w:vAlign w:val="bottom"/>
          </w:tcPr>
          <w:p w14:paraId="15120FD5" w14:textId="649BF10C" w:rsidR="00B3796A" w:rsidRPr="000D2323" w:rsidRDefault="00B3796A" w:rsidP="00B3796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Arial" w:hAnsi="Arial" w:cs="Arial"/>
                <w:sz w:val="20"/>
                <w:szCs w:val="20"/>
              </w:rPr>
              <w:t>qui, 9 /05</w:t>
            </w:r>
          </w:p>
        </w:tc>
        <w:tc>
          <w:tcPr>
            <w:tcW w:w="7660" w:type="dxa"/>
            <w:noWrap/>
            <w:vAlign w:val="center"/>
          </w:tcPr>
          <w:p w14:paraId="70F61154" w14:textId="4D7B42A2" w:rsidR="00B3796A" w:rsidRPr="000D2323" w:rsidRDefault="00B3796A" w:rsidP="00B3796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Arial" w:hAnsi="Arial" w:cs="ArialNarrow"/>
                <w:color w:val="000000"/>
                <w:sz w:val="20"/>
                <w:szCs w:val="20"/>
              </w:rPr>
              <w:t>A contribuição dos pensadores contemporâneos ao entendimento do mundo atual - sec. XX  (Nietzsche, Heidegger)</w:t>
            </w:r>
          </w:p>
        </w:tc>
      </w:tr>
      <w:tr w:rsidR="00B3796A" w:rsidRPr="000D2323" w14:paraId="4B2885CC" w14:textId="77777777" w:rsidTr="00B3796A">
        <w:trPr>
          <w:trHeight w:val="264"/>
        </w:trPr>
        <w:tc>
          <w:tcPr>
            <w:tcW w:w="1418" w:type="dxa"/>
            <w:noWrap/>
            <w:vAlign w:val="bottom"/>
          </w:tcPr>
          <w:p w14:paraId="47AF5BAA" w14:textId="0CB82290" w:rsidR="00B3796A" w:rsidRPr="000D2323" w:rsidRDefault="00B3796A" w:rsidP="00B3796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qui, 16 /05</w:t>
            </w:r>
          </w:p>
        </w:tc>
        <w:tc>
          <w:tcPr>
            <w:tcW w:w="7660" w:type="dxa"/>
            <w:noWrap/>
            <w:vAlign w:val="center"/>
          </w:tcPr>
          <w:p w14:paraId="2D5C5B55" w14:textId="0F129C66" w:rsidR="00B3796A" w:rsidRPr="000D2323" w:rsidRDefault="00B3796A" w:rsidP="00B3796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Arial" w:hAnsi="Arial" w:cs="ArialNarrow"/>
                <w:color w:val="000000"/>
                <w:sz w:val="20"/>
                <w:szCs w:val="20"/>
              </w:rPr>
              <w:t>A contribuição dos pensadores contemporâneos ao entendimento do mundo atual - sec. XX  (A escola de Frankfurt – Horkheimer, Adorno, Marcuse, Habermas)</w:t>
            </w:r>
          </w:p>
        </w:tc>
      </w:tr>
      <w:tr w:rsidR="00B3796A" w:rsidRPr="000D2323" w14:paraId="74CD459E" w14:textId="77777777" w:rsidTr="00B3796A">
        <w:trPr>
          <w:trHeight w:val="264"/>
        </w:trPr>
        <w:tc>
          <w:tcPr>
            <w:tcW w:w="1418" w:type="dxa"/>
            <w:noWrap/>
            <w:vAlign w:val="bottom"/>
          </w:tcPr>
          <w:p w14:paraId="228D1E99" w14:textId="58069D5D" w:rsidR="00B3796A" w:rsidRPr="000D2323" w:rsidRDefault="00B3796A" w:rsidP="00B3796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Arial" w:hAnsi="Arial" w:cs="Arial"/>
                <w:sz w:val="20"/>
                <w:szCs w:val="20"/>
              </w:rPr>
              <w:t>qui, 23 /05</w:t>
            </w:r>
          </w:p>
        </w:tc>
        <w:tc>
          <w:tcPr>
            <w:tcW w:w="7660" w:type="dxa"/>
            <w:noWrap/>
            <w:vAlign w:val="center"/>
          </w:tcPr>
          <w:p w14:paraId="1ADB9419" w14:textId="10CFEE5A" w:rsidR="00B3796A" w:rsidRPr="000D2323" w:rsidRDefault="00B3796A" w:rsidP="00B3796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Arial" w:hAnsi="Arial" w:cs="ArialNarrow"/>
                <w:color w:val="000000"/>
                <w:sz w:val="20"/>
                <w:szCs w:val="20"/>
              </w:rPr>
              <w:t>A contribuição dos pensadores contemporâneos ao entendimento do mundo atual - sec. XXI - XX (Foucault, Deleuze)</w:t>
            </w:r>
          </w:p>
        </w:tc>
      </w:tr>
      <w:tr w:rsidR="00B3796A" w:rsidRPr="000D2323" w14:paraId="3399DD06" w14:textId="77777777" w:rsidTr="00246596">
        <w:trPr>
          <w:trHeight w:val="792"/>
        </w:trPr>
        <w:tc>
          <w:tcPr>
            <w:tcW w:w="1418" w:type="dxa"/>
            <w:noWrap/>
            <w:vAlign w:val="bottom"/>
          </w:tcPr>
          <w:p w14:paraId="01F4A3A1" w14:textId="7994FB3B" w:rsidR="00B3796A" w:rsidRPr="000D2323" w:rsidRDefault="00B3796A" w:rsidP="00B3796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qui, 6 /06</w:t>
            </w:r>
          </w:p>
        </w:tc>
        <w:tc>
          <w:tcPr>
            <w:tcW w:w="7660" w:type="dxa"/>
            <w:vAlign w:val="center"/>
          </w:tcPr>
          <w:p w14:paraId="21361A40" w14:textId="652A47C9" w:rsidR="00B3796A" w:rsidRPr="000D2323" w:rsidRDefault="00B3796A" w:rsidP="00B3796A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 contribuição dos pensadores contemporâneos ao entendimento do mundo contemporâneo - sec. XX (Simone de Beauvoir e Sartre)</w:t>
            </w:r>
          </w:p>
        </w:tc>
      </w:tr>
    </w:tbl>
    <w:p w14:paraId="20A735A7" w14:textId="77777777" w:rsidR="000D2323" w:rsidRDefault="000D2323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bookmarkStart w:id="0" w:name="_GoBack"/>
      <w:bookmarkEnd w:id="0"/>
    </w:p>
    <w:p w14:paraId="519C7E86" w14:textId="20C6153F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Os eventos produzidos devem, necessariamente, utilizar estratégias participativ</w:t>
      </w:r>
      <w:r w:rsidR="00F63EB6">
        <w:rPr>
          <w:rFonts w:ascii="Trebuchet MS" w:hAnsi="Trebuchet MS" w:cs="ArialNarrow"/>
          <w:color w:val="000000"/>
        </w:rPr>
        <w:t>a</w:t>
      </w:r>
      <w:r>
        <w:rPr>
          <w:rFonts w:ascii="Trebuchet MS" w:hAnsi="Trebuchet MS" w:cs="ArialNarrow"/>
          <w:color w:val="000000"/>
        </w:rPr>
        <w:t xml:space="preserve">s e engajantes junto à audiência. Teremos, no início do semestre letivo, um encontro destinado a escolha dos temas e formação dos grupos, por afinidade temática. </w:t>
      </w:r>
    </w:p>
    <w:p w14:paraId="6A29E222" w14:textId="13F2ECFA" w:rsidR="009E44D8" w:rsidRDefault="009E44D8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A intenção não é resumir as ideias dos filósofos listados, mas inspirar-se em sua contribuição filosófica para criar um workshop formativo engajante com os colegas</w:t>
      </w:r>
      <w:r w:rsidR="008B629F">
        <w:rPr>
          <w:rFonts w:ascii="Trebuchet MS" w:hAnsi="Trebuchet MS" w:cs="ArialNarrow"/>
          <w:color w:val="000000"/>
        </w:rPr>
        <w:t xml:space="preserve"> que faça ligação com a atualidade</w:t>
      </w:r>
      <w:r>
        <w:rPr>
          <w:rFonts w:ascii="Trebuchet MS" w:hAnsi="Trebuchet MS" w:cs="ArialNarrow"/>
          <w:color w:val="000000"/>
        </w:rPr>
        <w:t>.</w:t>
      </w:r>
    </w:p>
    <w:p w14:paraId="1B528857" w14:textId="7ADF8163" w:rsidR="00D777B6" w:rsidRDefault="00907638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Os estudantes estão livres para escolher e utilizar referências que contribuam para a formação da turma no tema escolhido relacionando as ideias dos pensadores com o mundo organizacional contemporâneo. U</w:t>
      </w:r>
      <w:r w:rsidR="00D777B6">
        <w:rPr>
          <w:rFonts w:ascii="Trebuchet MS" w:hAnsi="Trebuchet MS" w:cs="ArialNarrow"/>
          <w:color w:val="000000"/>
        </w:rPr>
        <w:t>sem e abusem da criatividade!</w:t>
      </w:r>
    </w:p>
    <w:p w14:paraId="204D6110" w14:textId="4CBA6F2D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 xml:space="preserve">Cada evento terá a duração de até </w:t>
      </w:r>
      <w:r w:rsidR="00907638">
        <w:rPr>
          <w:rFonts w:ascii="Trebuchet MS" w:hAnsi="Trebuchet MS" w:cs="ArialNarrow"/>
          <w:color w:val="000000"/>
        </w:rPr>
        <w:t>50</w:t>
      </w:r>
      <w:r>
        <w:rPr>
          <w:rFonts w:ascii="Trebuchet MS" w:hAnsi="Trebuchet MS" w:cs="ArialNarrow"/>
          <w:color w:val="000000"/>
        </w:rPr>
        <w:t xml:space="preserve"> minutos incluindo um check-in de aproximadamente 10 minutos que fomente a presença dos participantes na aula. A participação de todos os estudantes da turma é fundamental nos dias das apresentações, afinal são eventos que visam contribuir para a formação coletiva. Cada evento deve começar e acabar rigorosamente no horário. </w:t>
      </w:r>
    </w:p>
    <w:p w14:paraId="097FE85E" w14:textId="5ADD7742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 xml:space="preserve">Os grupos deverão disponibilizar o material utilizado durante o workshop para consulta dos colegas via </w:t>
      </w:r>
      <w:r w:rsidR="00B04423">
        <w:rPr>
          <w:rFonts w:ascii="Trebuchet MS" w:hAnsi="Trebuchet MS" w:cs="ArialNarrow"/>
          <w:color w:val="000000"/>
        </w:rPr>
        <w:t>e-disciplinas</w:t>
      </w:r>
      <w:r>
        <w:rPr>
          <w:rFonts w:ascii="Trebuchet MS" w:hAnsi="Trebuchet MS" w:cs="ArialNarrow"/>
          <w:color w:val="000000"/>
        </w:rPr>
        <w:t>.</w:t>
      </w:r>
    </w:p>
    <w:p w14:paraId="0B022482" w14:textId="77777777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6C3F5834" w14:textId="77777777" w:rsidR="00D777B6" w:rsidRPr="00CE6FC1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Objetivo do trabalho</w:t>
      </w:r>
    </w:p>
    <w:p w14:paraId="70FB86E5" w14:textId="55983995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D0726D">
        <w:rPr>
          <w:rFonts w:ascii="Trebuchet MS" w:hAnsi="Trebuchet MS" w:cs="ArialNarrow"/>
          <w:color w:val="000000"/>
        </w:rPr>
        <w:t>Preparar, produzir</w:t>
      </w:r>
      <w:r>
        <w:rPr>
          <w:rFonts w:ascii="Trebuchet MS" w:hAnsi="Trebuchet MS" w:cs="ArialNarrow"/>
          <w:color w:val="000000"/>
        </w:rPr>
        <w:t>, organizar</w:t>
      </w:r>
      <w:r w:rsidRPr="00D0726D">
        <w:rPr>
          <w:rFonts w:ascii="Trebuchet MS" w:hAnsi="Trebuchet MS" w:cs="ArialNarrow"/>
          <w:color w:val="000000"/>
        </w:rPr>
        <w:t xml:space="preserve"> e conduzir um evento (em</w:t>
      </w:r>
      <w:r>
        <w:rPr>
          <w:rFonts w:ascii="Trebuchet MS" w:hAnsi="Trebuchet MS" w:cs="ArialNarrow"/>
          <w:color w:val="000000"/>
        </w:rPr>
        <w:t xml:space="preserve"> </w:t>
      </w:r>
      <w:r w:rsidRPr="00D0726D">
        <w:rPr>
          <w:rFonts w:ascii="Trebuchet MS" w:hAnsi="Trebuchet MS" w:cs="ArialNarrow"/>
          <w:color w:val="000000"/>
        </w:rPr>
        <w:t xml:space="preserve">grupo) com duração de </w:t>
      </w:r>
      <w:r>
        <w:rPr>
          <w:rFonts w:ascii="Trebuchet MS" w:hAnsi="Trebuchet MS" w:cs="ArialNarrow"/>
          <w:color w:val="000000"/>
        </w:rPr>
        <w:t xml:space="preserve">até </w:t>
      </w:r>
      <w:r w:rsidR="00907638">
        <w:rPr>
          <w:rFonts w:ascii="Trebuchet MS" w:hAnsi="Trebuchet MS" w:cs="ArialNarrow"/>
          <w:color w:val="000000"/>
        </w:rPr>
        <w:t>5</w:t>
      </w:r>
      <w:r w:rsidRPr="00D0726D">
        <w:rPr>
          <w:rFonts w:ascii="Trebuchet MS" w:hAnsi="Trebuchet MS" w:cs="ArialNarrow"/>
          <w:color w:val="000000"/>
        </w:rPr>
        <w:t xml:space="preserve">0 minutos, sobre </w:t>
      </w:r>
      <w:r>
        <w:rPr>
          <w:rFonts w:ascii="Trebuchet MS" w:hAnsi="Trebuchet MS" w:cs="ArialNarrow"/>
          <w:color w:val="000000"/>
        </w:rPr>
        <w:t>o tema relativo à aula</w:t>
      </w:r>
      <w:r w:rsidRPr="00D0726D">
        <w:rPr>
          <w:rFonts w:ascii="Trebuchet MS" w:hAnsi="Trebuchet MS" w:cs="ArialNarrow"/>
          <w:color w:val="000000"/>
        </w:rPr>
        <w:t>. O objetivo é ensina</w:t>
      </w:r>
      <w:r w:rsidR="00B04423">
        <w:rPr>
          <w:rFonts w:ascii="Trebuchet MS" w:hAnsi="Trebuchet MS" w:cs="ArialNarrow"/>
          <w:color w:val="000000"/>
        </w:rPr>
        <w:t>r</w:t>
      </w:r>
      <w:r>
        <w:rPr>
          <w:rFonts w:ascii="Trebuchet MS" w:hAnsi="Trebuchet MS" w:cs="ArialNarrow"/>
          <w:color w:val="000000"/>
        </w:rPr>
        <w:t xml:space="preserve">/trazer e introduzir o assunto da aula para a turma. As referências indicadas </w:t>
      </w:r>
      <w:r w:rsidR="00907638">
        <w:rPr>
          <w:rFonts w:ascii="Trebuchet MS" w:hAnsi="Trebuchet MS" w:cs="ArialNarrow"/>
          <w:color w:val="000000"/>
        </w:rPr>
        <w:t xml:space="preserve">na bibliografia da disciplina </w:t>
      </w:r>
      <w:r>
        <w:rPr>
          <w:rFonts w:ascii="Trebuchet MS" w:hAnsi="Trebuchet MS" w:cs="ArialNarrow"/>
          <w:color w:val="000000"/>
        </w:rPr>
        <w:t>são pontos de partida, mas não são as únicas para a apresentação do tema. Os grupos devem procurar por outros materiais que complementem a referência básica da disciplina trazendo contribuições criativas.</w:t>
      </w:r>
    </w:p>
    <w:p w14:paraId="4C433B7E" w14:textId="77777777" w:rsidR="003F15D4" w:rsidRPr="00CE6FC1" w:rsidRDefault="003F15D4" w:rsidP="003F1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Entregas</w:t>
      </w:r>
    </w:p>
    <w:p w14:paraId="4A4E2631" w14:textId="4B62739A" w:rsidR="003F15D4" w:rsidRDefault="003F15D4" w:rsidP="003F15D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 xml:space="preserve">Além da facilitação do Workshop em sala de aula no dia os estudantes devem apresentar de forma estruturada o planejamento do evento via moodle no dia da apresentação. É obrigatório o uso de duas metodologias de organização e facilitação de grupos: IDOART e Learning Arches (ver referencias e estrutura em anexo), para além delas os alunos estão convidados a utilizar outros métodos de facilitação e dinâmicas que julgarem necessário. Como sugestão há uma pasta disponível no moodle com </w:t>
      </w:r>
      <w:r>
        <w:rPr>
          <w:rFonts w:ascii="Trebuchet MS" w:hAnsi="Trebuchet MS" w:cs="ArialNarrow"/>
          <w:color w:val="000000"/>
        </w:rPr>
        <w:lastRenderedPageBreak/>
        <w:t>ferramentas de facilitação de grupos. Segue em anexo uma sugestão de estrutura para a elaboração do documento.</w:t>
      </w:r>
    </w:p>
    <w:p w14:paraId="4BE5FCAB" w14:textId="77777777" w:rsidR="003F15D4" w:rsidRDefault="003F15D4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41323812" w14:textId="77777777" w:rsidR="00D777B6" w:rsidRPr="00CE6FC1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Critérios de avaliação:</w:t>
      </w:r>
    </w:p>
    <w:p w14:paraId="3E9DEF65" w14:textId="630E632A" w:rsidR="00D777B6" w:rsidRDefault="00B04423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  <w:u w:val="single"/>
        </w:rPr>
      </w:pPr>
      <w:r>
        <w:rPr>
          <w:rFonts w:ascii="Trebuchet MS" w:hAnsi="Trebuchet MS" w:cs="ArialNarrow"/>
          <w:color w:val="000000"/>
          <w:u w:val="single"/>
        </w:rPr>
        <w:t>Os grupos deverão se pautar nos seguintes critérios de avaliação:</w:t>
      </w:r>
    </w:p>
    <w:p w14:paraId="2D3647F7" w14:textId="77777777" w:rsidR="00D777B6" w:rsidRPr="00B04423" w:rsidRDefault="00D777B6" w:rsidP="00B04423">
      <w:pPr>
        <w:pStyle w:val="Pargrafoda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bookmarkStart w:id="1" w:name="_Hlk129336335"/>
      <w:r w:rsidRPr="00B04423">
        <w:rPr>
          <w:rFonts w:ascii="Trebuchet MS" w:hAnsi="Trebuchet MS" w:cs="ArialNarrow"/>
          <w:color w:val="000000"/>
        </w:rPr>
        <w:t>Conduziu de modo dinâmico e criativo o evento (foi engajante e motivou a participação das pessoas?)</w:t>
      </w:r>
    </w:p>
    <w:p w14:paraId="691A7421" w14:textId="77777777" w:rsidR="00D777B6" w:rsidRPr="00B04423" w:rsidRDefault="00D777B6" w:rsidP="00B04423">
      <w:pPr>
        <w:pStyle w:val="Pargrafoda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B04423">
        <w:rPr>
          <w:rFonts w:ascii="Trebuchet MS" w:hAnsi="Trebuchet MS" w:cs="ArialNarrow"/>
          <w:color w:val="000000"/>
        </w:rPr>
        <w:t>Articulou com domínio o tema proposto (contribuiu para a formação da turma?)</w:t>
      </w:r>
    </w:p>
    <w:p w14:paraId="321C7C6D" w14:textId="737175DF" w:rsidR="00D777B6" w:rsidRPr="00B04423" w:rsidRDefault="00D777B6" w:rsidP="00B04423">
      <w:pPr>
        <w:pStyle w:val="Pargrafoda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B04423">
        <w:rPr>
          <w:rFonts w:ascii="Trebuchet MS" w:hAnsi="Trebuchet MS" w:cs="ArialNarrow"/>
          <w:color w:val="000000"/>
        </w:rPr>
        <w:t xml:space="preserve">Cumpriu o tempo máximo de realização do evento (conseguiu executar as atividades planejadas dentro do tempo máximo de </w:t>
      </w:r>
      <w:r w:rsidR="003729A1">
        <w:rPr>
          <w:rFonts w:ascii="Trebuchet MS" w:hAnsi="Trebuchet MS" w:cs="ArialNarrow"/>
          <w:color w:val="000000"/>
        </w:rPr>
        <w:t>5</w:t>
      </w:r>
      <w:r w:rsidRPr="00B04423">
        <w:rPr>
          <w:rFonts w:ascii="Trebuchet MS" w:hAnsi="Trebuchet MS" w:cs="ArialNarrow"/>
          <w:color w:val="000000"/>
        </w:rPr>
        <w:t>0 minutos?)</w:t>
      </w:r>
    </w:p>
    <w:p w14:paraId="2A1A31B6" w14:textId="77777777" w:rsidR="00D777B6" w:rsidRPr="00B04423" w:rsidRDefault="00D777B6" w:rsidP="00B04423">
      <w:pPr>
        <w:pStyle w:val="Pargrafoda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B04423">
        <w:rPr>
          <w:rFonts w:ascii="Trebuchet MS" w:hAnsi="Trebuchet MS" w:cs="ArialNarrow"/>
          <w:color w:val="000000"/>
        </w:rPr>
        <w:t>Demonstrou organização e preparo na condução do evento (transmitiu boa organização coletiva para execução do evento?)</w:t>
      </w:r>
    </w:p>
    <w:p w14:paraId="5E422586" w14:textId="77777777" w:rsidR="00D777B6" w:rsidRPr="00B04423" w:rsidRDefault="00D777B6" w:rsidP="00B04423">
      <w:pPr>
        <w:pStyle w:val="Pargrafoda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B04423">
        <w:rPr>
          <w:rFonts w:ascii="Trebuchet MS" w:hAnsi="Trebuchet MS" w:cs="ArialNarrow"/>
          <w:color w:val="000000"/>
        </w:rPr>
        <w:t>Impactou a formação do grupo (trouxe algo novo que contribuiu para a formação do grupo?)</w:t>
      </w:r>
    </w:p>
    <w:bookmarkEnd w:id="1"/>
    <w:p w14:paraId="2AA66A03" w14:textId="77777777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4D3DB0E2" w14:textId="77777777" w:rsidR="00D777B6" w:rsidRPr="00CE6FC1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Peso da avaliação:</w:t>
      </w:r>
    </w:p>
    <w:p w14:paraId="52B7A5FE" w14:textId="3C62F3DB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br/>
        <w:t>A mesma nota será atribuída a todos os participantes do grupo compondo 30% da média final da disciplina. A nota dos workshops será divulgada uma semana após a apresentação de todos os workshops.</w:t>
      </w:r>
    </w:p>
    <w:p w14:paraId="685DFFCF" w14:textId="77777777" w:rsidR="003F15D4" w:rsidRPr="00CE6FC1" w:rsidRDefault="003F15D4" w:rsidP="003F1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Referencias</w:t>
      </w:r>
    </w:p>
    <w:p w14:paraId="792B8A34" w14:textId="77777777" w:rsidR="003F15D4" w:rsidRDefault="003F15D4" w:rsidP="003F15D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 xml:space="preserve">Explicação da metodologia do IDOART: </w:t>
      </w:r>
      <w:hyperlink r:id="rId7" w:history="1">
        <w:r w:rsidRPr="00AD2308">
          <w:rPr>
            <w:rStyle w:val="Hyperlink"/>
            <w:rFonts w:ascii="Trebuchet MS" w:hAnsi="Trebuchet MS" w:cs="ArialNarrow"/>
          </w:rPr>
          <w:t>https://toolbox.hyperisland.com/idoarrt-meeting-design.</w:t>
        </w:r>
      </w:hyperlink>
    </w:p>
    <w:p w14:paraId="1661DD36" w14:textId="64BCC738" w:rsidR="003F15D4" w:rsidRDefault="003F15D4" w:rsidP="003F15D4">
      <w:pPr>
        <w:rPr>
          <w:rStyle w:val="Hyperlink"/>
          <w:rFonts w:ascii="Trebuchet MS" w:hAnsi="Trebuchet MS" w:cs="ArialNarrow"/>
        </w:rPr>
      </w:pPr>
      <w:r>
        <w:rPr>
          <w:rFonts w:ascii="Trebuchet MS" w:hAnsi="Trebuchet MS" w:cs="ArialNarrow"/>
          <w:color w:val="000000"/>
        </w:rPr>
        <w:t xml:space="preserve">Explicação da metodologia dos Learning Arches: </w:t>
      </w:r>
      <w:hyperlink r:id="rId8" w:history="1">
        <w:r w:rsidRPr="00AD2308">
          <w:rPr>
            <w:rStyle w:val="Hyperlink"/>
            <w:rFonts w:ascii="Trebuchet MS" w:hAnsi="Trebuchet MS" w:cs="ArialNarrow"/>
          </w:rPr>
          <w:t>https://medium.com/@simonkavanagh/learning-arches-for-online-learning-b322cae49d6c</w:t>
        </w:r>
      </w:hyperlink>
    </w:p>
    <w:p w14:paraId="3933A5BB" w14:textId="7A186432" w:rsidR="003F15D4" w:rsidRPr="003F15D4" w:rsidRDefault="003F15D4" w:rsidP="003F15D4">
      <w:pPr>
        <w:rPr>
          <w:rStyle w:val="Hyperlink"/>
          <w:rFonts w:ascii="Trebuchet MS" w:hAnsi="Trebuchet MS" w:cs="ArialNarrow"/>
          <w:b/>
          <w:color w:val="auto"/>
          <w:u w:val="none"/>
        </w:rPr>
      </w:pPr>
      <w:r w:rsidRPr="003F15D4">
        <w:rPr>
          <w:rStyle w:val="Hyperlink"/>
          <w:rFonts w:ascii="Trebuchet MS" w:hAnsi="Trebuchet MS" w:cs="ArialNarrow"/>
          <w:b/>
          <w:color w:val="auto"/>
          <w:u w:val="none"/>
        </w:rPr>
        <w:t>Para outras sugestões sobre facilitação ver ambiente online</w:t>
      </w:r>
    </w:p>
    <w:p w14:paraId="43701EE2" w14:textId="77777777" w:rsidR="003F15D4" w:rsidRPr="00CE6FC1" w:rsidRDefault="003F15D4" w:rsidP="003F15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Anexo 1: Sugestão de estrutura do trabalho escrito</w:t>
      </w:r>
    </w:p>
    <w:p w14:paraId="3F5D9BC5" w14:textId="77777777" w:rsidR="003F15D4" w:rsidRDefault="003F15D4" w:rsidP="003F15D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052D9BFA" w14:textId="77777777" w:rsidR="003F15D4" w:rsidRDefault="003F15D4" w:rsidP="003F15D4">
      <w:pPr>
        <w:jc w:val="center"/>
        <w:rPr>
          <w:b/>
          <w:bCs/>
        </w:rPr>
      </w:pPr>
      <w:r w:rsidRPr="00720A1A">
        <w:rPr>
          <w:b/>
          <w:bCs/>
        </w:rPr>
        <w:t>P</w:t>
      </w:r>
      <w:r>
        <w:rPr>
          <w:b/>
          <w:bCs/>
        </w:rPr>
        <w:t>lano do Workshop</w:t>
      </w:r>
    </w:p>
    <w:p w14:paraId="41C57D44" w14:textId="77777777" w:rsidR="003F15D4" w:rsidRDefault="003F15D4" w:rsidP="003F15D4">
      <w:pPr>
        <w:spacing w:after="0"/>
        <w:rPr>
          <w:b/>
          <w:bCs/>
        </w:rPr>
      </w:pPr>
      <w:r>
        <w:rPr>
          <w:b/>
          <w:bCs/>
        </w:rPr>
        <w:t>Data:</w:t>
      </w:r>
      <w:r w:rsidRPr="00720A1A">
        <w:rPr>
          <w:b/>
          <w:bCs/>
        </w:rPr>
        <w:t xml:space="preserve"> </w:t>
      </w:r>
    </w:p>
    <w:p w14:paraId="5063836D" w14:textId="77777777" w:rsidR="003F15D4" w:rsidRPr="00720A1A" w:rsidRDefault="003F15D4" w:rsidP="003F15D4">
      <w:pPr>
        <w:spacing w:after="0"/>
      </w:pPr>
      <w:r>
        <w:rPr>
          <w:b/>
          <w:bCs/>
        </w:rPr>
        <w:t xml:space="preserve">Horário: </w:t>
      </w:r>
    </w:p>
    <w:p w14:paraId="14B5D1C1" w14:textId="77777777" w:rsidR="003F15D4" w:rsidRPr="00720A1A" w:rsidRDefault="003F15D4" w:rsidP="003F15D4">
      <w:pPr>
        <w:spacing w:after="0"/>
      </w:pPr>
      <w:r>
        <w:rPr>
          <w:b/>
          <w:bCs/>
        </w:rPr>
        <w:t xml:space="preserve">Tema:  </w:t>
      </w:r>
    </w:p>
    <w:p w14:paraId="1E3C94D5" w14:textId="77777777" w:rsidR="003F15D4" w:rsidRDefault="003F15D4" w:rsidP="003F15D4">
      <w:pPr>
        <w:spacing w:after="0"/>
      </w:pPr>
      <w:r>
        <w:rPr>
          <w:b/>
          <w:bCs/>
        </w:rPr>
        <w:t>Facilitadores</w:t>
      </w:r>
      <w:r w:rsidRPr="00F375ED">
        <w:rPr>
          <w:b/>
          <w:bCs/>
        </w:rPr>
        <w:t>:</w:t>
      </w:r>
      <w:r>
        <w:t xml:space="preserve">  </w:t>
      </w:r>
    </w:p>
    <w:p w14:paraId="1526804E" w14:textId="77777777" w:rsidR="003F15D4" w:rsidRPr="002851B5" w:rsidRDefault="003F15D4" w:rsidP="003F15D4">
      <w:pPr>
        <w:pStyle w:val="PargrafodaLista"/>
        <w:spacing w:before="100" w:beforeAutospacing="1" w:after="100" w:afterAutospacing="1" w:line="240" w:lineRule="auto"/>
        <w:ind w:left="0"/>
      </w:pPr>
      <w:r w:rsidRPr="00D10136">
        <w:rPr>
          <w:rFonts w:ascii="Times New Roman" w:hAnsi="Times New Roman" w:cs="Times New Roman"/>
          <w:sz w:val="20"/>
          <w:szCs w:val="20"/>
        </w:rPr>
        <w:t xml:space="preserve">I </w:t>
      </w:r>
      <w:r>
        <w:rPr>
          <w:rFonts w:ascii="Times New Roman" w:hAnsi="Times New Roman" w:cs="Times New Roman"/>
          <w:sz w:val="20"/>
          <w:szCs w:val="20"/>
        </w:rPr>
        <w:t>(Intentions)</w:t>
      </w:r>
      <w:r w:rsidRPr="00D10136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0114EA69" w14:textId="77777777" w:rsidR="003F15D4" w:rsidRPr="002851B5" w:rsidRDefault="003F15D4" w:rsidP="003F15D4">
      <w:pPr>
        <w:pStyle w:val="PargrafodaLista"/>
        <w:spacing w:before="100" w:beforeAutospacing="1" w:after="100" w:afterAutospacing="1" w:line="240" w:lineRule="auto"/>
        <w:ind w:left="0"/>
      </w:pPr>
      <w:r>
        <w:rPr>
          <w:rFonts w:ascii="Times New Roman" w:hAnsi="Times New Roman" w:cs="Times New Roman"/>
          <w:sz w:val="20"/>
          <w:szCs w:val="20"/>
        </w:rPr>
        <w:lastRenderedPageBreak/>
        <w:t xml:space="preserve">DO (Desired Outcomes): </w:t>
      </w:r>
    </w:p>
    <w:p w14:paraId="1A7168DB" w14:textId="77777777" w:rsidR="003F15D4" w:rsidRPr="00A0224B" w:rsidRDefault="003F15D4" w:rsidP="003F15D4">
      <w:pPr>
        <w:pStyle w:val="PargrafodaLista"/>
        <w:spacing w:before="100" w:beforeAutospacing="1" w:after="100" w:afterAutospacing="1" w:line="240" w:lineRule="auto"/>
        <w:ind w:left="0"/>
        <w:rPr>
          <w:lang w:val="en-US"/>
        </w:rPr>
      </w:pPr>
      <w:r w:rsidRPr="00A0224B">
        <w:rPr>
          <w:rFonts w:ascii="Times New Roman" w:hAnsi="Times New Roman" w:cs="Times New Roman"/>
          <w:sz w:val="20"/>
          <w:szCs w:val="20"/>
          <w:lang w:val="en-US"/>
        </w:rPr>
        <w:t xml:space="preserve">A (Agenda): </w:t>
      </w:r>
    </w:p>
    <w:p w14:paraId="0BD06192" w14:textId="77777777" w:rsidR="003F15D4" w:rsidRPr="00A0224B" w:rsidRDefault="003F15D4" w:rsidP="003F15D4">
      <w:pPr>
        <w:pStyle w:val="PargrafodaLista"/>
        <w:spacing w:before="100" w:beforeAutospacing="1" w:after="100" w:afterAutospacing="1" w:line="240" w:lineRule="auto"/>
        <w:ind w:left="0"/>
        <w:rPr>
          <w:lang w:val="en-US"/>
        </w:rPr>
      </w:pPr>
      <w:r w:rsidRPr="00A0224B">
        <w:rPr>
          <w:rFonts w:ascii="Times New Roman" w:hAnsi="Times New Roman" w:cs="Times New Roman"/>
          <w:sz w:val="20"/>
          <w:szCs w:val="20"/>
          <w:lang w:val="en-US"/>
        </w:rPr>
        <w:t xml:space="preserve">R (Roles and Rules): </w:t>
      </w:r>
    </w:p>
    <w:p w14:paraId="543BCC02" w14:textId="77777777" w:rsidR="003F15D4" w:rsidRPr="009D6246" w:rsidRDefault="003F15D4" w:rsidP="003F15D4">
      <w:pPr>
        <w:pStyle w:val="PargrafodaLista"/>
        <w:spacing w:before="100" w:beforeAutospacing="1" w:after="100" w:afterAutospacing="1" w:line="240" w:lineRule="auto"/>
        <w:ind w:left="0"/>
        <w:rPr>
          <w:lang w:val="en-US"/>
        </w:rPr>
      </w:pPr>
      <w:r w:rsidRPr="009D6246">
        <w:rPr>
          <w:rFonts w:ascii="Times New Roman" w:hAnsi="Times New Roman" w:cs="Times New Roman"/>
          <w:sz w:val="20"/>
          <w:szCs w:val="20"/>
          <w:lang w:val="en-US"/>
        </w:rPr>
        <w:t>T (Time):</w:t>
      </w:r>
    </w:p>
    <w:p w14:paraId="150E4022" w14:textId="77777777" w:rsidR="003F15D4" w:rsidRPr="009D6246" w:rsidRDefault="003F15D4" w:rsidP="003F15D4">
      <w:pPr>
        <w:pStyle w:val="PargrafodaLista"/>
        <w:spacing w:after="0"/>
        <w:ind w:left="284"/>
        <w:rPr>
          <w:lang w:val="en-US"/>
        </w:rPr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C0C723D" wp14:editId="3487720A">
                <wp:simplePos x="0" y="0"/>
                <wp:positionH relativeFrom="column">
                  <wp:posOffset>2493414</wp:posOffset>
                </wp:positionH>
                <wp:positionV relativeFrom="paragraph">
                  <wp:posOffset>2631209</wp:posOffset>
                </wp:positionV>
                <wp:extent cx="914400" cy="228600"/>
                <wp:effectExtent l="0" t="0" r="0" b="0"/>
                <wp:wrapNone/>
                <wp:docPr id="5" name="Caixa de Tex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90F77A" w14:textId="77777777" w:rsidR="003F15D4" w:rsidRDefault="003F15D4" w:rsidP="003F15D4">
                            <w:r>
                              <w:t>Feedforw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0C723D" id="_x0000_t202" coordsize="21600,21600" o:spt="202" path="m,l,21600r21600,l21600,xe">
                <v:stroke joinstyle="miter"/>
                <v:path gradientshapeok="t" o:connecttype="rect"/>
              </v:shapetype>
              <v:shape id="Caixa de Texto 5" o:spid="_x0000_s1026" type="#_x0000_t202" style="position:absolute;left:0;text-align:left;margin-left:196.35pt;margin-top:207.2pt;width:1in;height:18pt;z-index:25167974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" filled="f" stroked="f" strokeweight=".5pt">
                <v:textbox>
                  <w:txbxContent>
                    <w:p w14:paraId="5290F77A" w14:textId="77777777" w:rsidR="003F15D4" w:rsidRDefault="003F15D4" w:rsidP="003F15D4">
                      <w:r>
                        <w:t>Feedforwar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B2EC86B" wp14:editId="5CCB8218">
                <wp:simplePos x="0" y="0"/>
                <wp:positionH relativeFrom="column">
                  <wp:posOffset>737639</wp:posOffset>
                </wp:positionH>
                <wp:positionV relativeFrom="paragraph">
                  <wp:posOffset>2293851</wp:posOffset>
                </wp:positionV>
                <wp:extent cx="152400" cy="306705"/>
                <wp:effectExtent l="0" t="0" r="19050" b="17145"/>
                <wp:wrapNone/>
                <wp:docPr id="4" name="Forma Livr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306705"/>
                        </a:xfrm>
                        <a:custGeom>
                          <a:avLst/>
                          <a:gdLst>
                            <a:gd name="connsiteX0" fmla="*/ 112053 w 204990"/>
                            <a:gd name="connsiteY0" fmla="*/ 74 h 307188"/>
                            <a:gd name="connsiteX1" fmla="*/ 202107 w 204990"/>
                            <a:gd name="connsiteY1" fmla="*/ 284093 h 307188"/>
                            <a:gd name="connsiteX2" fmla="*/ 1217 w 204990"/>
                            <a:gd name="connsiteY2" fmla="*/ 256384 h 307188"/>
                            <a:gd name="connsiteX3" fmla="*/ 112053 w 204990"/>
                            <a:gd name="connsiteY3" fmla="*/ 74 h 3071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04990" h="307188">
                              <a:moveTo>
                                <a:pt x="112053" y="74"/>
                              </a:moveTo>
                              <a:cubicBezTo>
                                <a:pt x="145535" y="4692"/>
                                <a:pt x="220580" y="241375"/>
                                <a:pt x="202107" y="284093"/>
                              </a:cubicBezTo>
                              <a:cubicBezTo>
                                <a:pt x="183634" y="326811"/>
                                <a:pt x="13917" y="306029"/>
                                <a:pt x="1217" y="256384"/>
                              </a:cubicBezTo>
                              <a:cubicBezTo>
                                <a:pt x="-11483" y="206739"/>
                                <a:pt x="78571" y="-4544"/>
                                <a:pt x="112053" y="74"/>
                              </a:cubicBezTo>
                              <a:close/>
                            </a:path>
                          </a:pathLst>
                        </a:custGeom>
                        <a:ln w="952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6DC039E" id="Forma Livre 4" o:spid="_x0000_s1026" style="position:absolute;margin-left:58.1pt;margin-top:180.6pt;width:12pt;height:24.1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04990,307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" path="m112053,74v33482,4618,108527,241301,90054,284019c183634,326811,13917,306029,1217,256384,-11483,206739,78571,-4544,112053,74xe" fillcolor="white [3201]" strokecolor="black [3200]">
                <v:stroke joinstyle="miter"/>
                <v:path arrowok="t" o:connecttype="custom" o:connectlocs="83306,74;150257,283646;905,255981;83306,74" o:connectangles="0,0,0,0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64AA8AA" wp14:editId="79354258">
                <wp:simplePos x="0" y="0"/>
                <wp:positionH relativeFrom="column">
                  <wp:posOffset>4814397</wp:posOffset>
                </wp:positionH>
                <wp:positionV relativeFrom="paragraph">
                  <wp:posOffset>2319655</wp:posOffset>
                </wp:positionV>
                <wp:extent cx="162906" cy="306705"/>
                <wp:effectExtent l="0" t="0" r="27940" b="17145"/>
                <wp:wrapNone/>
                <wp:docPr id="3" name="Forma Livr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906" cy="306705"/>
                        </a:xfrm>
                        <a:custGeom>
                          <a:avLst/>
                          <a:gdLst>
                            <a:gd name="connsiteX0" fmla="*/ 112053 w 204990"/>
                            <a:gd name="connsiteY0" fmla="*/ 74 h 307188"/>
                            <a:gd name="connsiteX1" fmla="*/ 202107 w 204990"/>
                            <a:gd name="connsiteY1" fmla="*/ 284093 h 307188"/>
                            <a:gd name="connsiteX2" fmla="*/ 1217 w 204990"/>
                            <a:gd name="connsiteY2" fmla="*/ 256384 h 307188"/>
                            <a:gd name="connsiteX3" fmla="*/ 112053 w 204990"/>
                            <a:gd name="connsiteY3" fmla="*/ 74 h 3071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04990" h="307188">
                              <a:moveTo>
                                <a:pt x="112053" y="74"/>
                              </a:moveTo>
                              <a:cubicBezTo>
                                <a:pt x="145535" y="4692"/>
                                <a:pt x="220580" y="241375"/>
                                <a:pt x="202107" y="284093"/>
                              </a:cubicBezTo>
                              <a:cubicBezTo>
                                <a:pt x="183634" y="326811"/>
                                <a:pt x="13917" y="306029"/>
                                <a:pt x="1217" y="256384"/>
                              </a:cubicBezTo>
                              <a:cubicBezTo>
                                <a:pt x="-11483" y="206739"/>
                                <a:pt x="78571" y="-4544"/>
                                <a:pt x="112053" y="74"/>
                              </a:cubicBezTo>
                              <a:close/>
                            </a:path>
                          </a:pathLst>
                        </a:custGeom>
                        <a:ln w="952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75193D9" id="Forma Livre 3" o:spid="_x0000_s1026" style="position:absolute;margin-left:379.1pt;margin-top:182.65pt;width:12.85pt;height:24.1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04990,307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" path="m112053,74v33482,4618,108527,241301,90054,284019c183634,326811,13917,306029,1217,256384,-11483,206739,78571,-4544,112053,74xe" fillcolor="white [3201]" strokecolor="black [3200]">
                <v:stroke joinstyle="miter"/>
                <v:path arrowok="t" o:connecttype="custom" o:connectlocs="89049,74;160615,283646;967,255981;89049,74" o:connectangles="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0B3F19D7" wp14:editId="0ECF07ED">
                <wp:simplePos x="0" y="0"/>
                <wp:positionH relativeFrom="margin">
                  <wp:posOffset>1628198</wp:posOffset>
                </wp:positionH>
                <wp:positionV relativeFrom="paragraph">
                  <wp:posOffset>2279534</wp:posOffset>
                </wp:positionV>
                <wp:extent cx="1371600" cy="480060"/>
                <wp:effectExtent l="0" t="0" r="0" b="0"/>
                <wp:wrapSquare wrapText="bothSides"/>
                <wp:docPr id="1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800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F1502D" w14:textId="77777777" w:rsidR="003F15D4" w:rsidRDefault="003F15D4" w:rsidP="003F15D4">
                            <w:r>
                              <w:t>3 – Apresentação (tempo)</w:t>
                            </w:r>
                          </w:p>
                          <w:p w14:paraId="1C9DB00E" w14:textId="77777777" w:rsidR="003F15D4" w:rsidRPr="00907D97" w:rsidRDefault="003F15D4" w:rsidP="003F15D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3F19D7" id="Caixa de Texto 2" o:spid="_x0000_s1027" type="#_x0000_t202" style="position:absolute;left:0;text-align:left;margin-left:128.2pt;margin-top:179.5pt;width:108pt;height:37.8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" filled="f" stroked="f">
                <v:textbox>
                  <w:txbxContent>
                    <w:p w14:paraId="38F1502D" w14:textId="77777777" w:rsidR="003F15D4" w:rsidRDefault="003F15D4" w:rsidP="003F15D4">
                      <w:r>
                        <w:t>3 – Apresentação (tempo)</w:t>
                      </w:r>
                    </w:p>
                    <w:p w14:paraId="1C9DB00E" w14:textId="77777777" w:rsidR="003F15D4" w:rsidRPr="00907D97" w:rsidRDefault="003F15D4" w:rsidP="003F15D4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6FD921" wp14:editId="58E98C25">
                <wp:simplePos x="0" y="0"/>
                <wp:positionH relativeFrom="column">
                  <wp:posOffset>2535671</wp:posOffset>
                </wp:positionH>
                <wp:positionV relativeFrom="paragraph">
                  <wp:posOffset>2300663</wp:posOffset>
                </wp:positionV>
                <wp:extent cx="162906" cy="306705"/>
                <wp:effectExtent l="0" t="0" r="27940" b="17145"/>
                <wp:wrapNone/>
                <wp:docPr id="2" name="Forma Livr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906" cy="306705"/>
                        </a:xfrm>
                        <a:custGeom>
                          <a:avLst/>
                          <a:gdLst>
                            <a:gd name="connsiteX0" fmla="*/ 112053 w 204990"/>
                            <a:gd name="connsiteY0" fmla="*/ 74 h 307188"/>
                            <a:gd name="connsiteX1" fmla="*/ 202107 w 204990"/>
                            <a:gd name="connsiteY1" fmla="*/ 284093 h 307188"/>
                            <a:gd name="connsiteX2" fmla="*/ 1217 w 204990"/>
                            <a:gd name="connsiteY2" fmla="*/ 256384 h 307188"/>
                            <a:gd name="connsiteX3" fmla="*/ 112053 w 204990"/>
                            <a:gd name="connsiteY3" fmla="*/ 74 h 3071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04990" h="307188">
                              <a:moveTo>
                                <a:pt x="112053" y="74"/>
                              </a:moveTo>
                              <a:cubicBezTo>
                                <a:pt x="145535" y="4692"/>
                                <a:pt x="220580" y="241375"/>
                                <a:pt x="202107" y="284093"/>
                              </a:cubicBezTo>
                              <a:cubicBezTo>
                                <a:pt x="183634" y="326811"/>
                                <a:pt x="13917" y="306029"/>
                                <a:pt x="1217" y="256384"/>
                              </a:cubicBezTo>
                              <a:cubicBezTo>
                                <a:pt x="-11483" y="206739"/>
                                <a:pt x="78571" y="-4544"/>
                                <a:pt x="112053" y="74"/>
                              </a:cubicBezTo>
                              <a:close/>
                            </a:path>
                          </a:pathLst>
                        </a:custGeom>
                        <a:ln w="952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2F3770" id="Forma Livre 2" o:spid="_x0000_s1026" style="position:absolute;margin-left:199.65pt;margin-top:181.15pt;width:12.85pt;height:24.1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04990,307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" path="m112053,74v33482,4618,108527,241301,90054,284019c183634,326811,13917,306029,1217,256384,-11483,206739,78571,-4544,112053,74xe" fillcolor="white [3201]" strokecolor="black [3200]">
                <v:stroke joinstyle="miter"/>
                <v:path arrowok="t" o:connecttype="custom" o:connectlocs="89049,74;160615,283646;967,255981;89049,74" o:connectangles="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2B25A62" wp14:editId="5F422D81">
                <wp:simplePos x="0" y="0"/>
                <wp:positionH relativeFrom="margin">
                  <wp:posOffset>3366770</wp:posOffset>
                </wp:positionH>
                <wp:positionV relativeFrom="paragraph">
                  <wp:posOffset>2299970</wp:posOffset>
                </wp:positionV>
                <wp:extent cx="1301750" cy="678815"/>
                <wp:effectExtent l="0" t="0" r="0" b="0"/>
                <wp:wrapSquare wrapText="bothSides"/>
                <wp:docPr id="4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1750" cy="6788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7A7914" w14:textId="77777777" w:rsidR="003F15D4" w:rsidRPr="00907D97" w:rsidRDefault="003F15D4" w:rsidP="003F15D4">
                            <w:r>
                              <w:t xml:space="preserve"> 4 Tarefa (tempo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B25A62" id="_x0000_s1028" type="#_x0000_t202" style="position:absolute;left:0;text-align:left;margin-left:265.1pt;margin-top:181.1pt;width:102.5pt;height:53.4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" filled="f" stroked="f">
                <v:textbox>
                  <w:txbxContent>
                    <w:p w14:paraId="597A7914" w14:textId="77777777" w:rsidR="003F15D4" w:rsidRPr="00907D97" w:rsidRDefault="003F15D4" w:rsidP="003F15D4">
                      <w:r>
                        <w:t xml:space="preserve"> 4 Tarefa (tempo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8D887C8" wp14:editId="75DDB5EE">
                <wp:simplePos x="0" y="0"/>
                <wp:positionH relativeFrom="column">
                  <wp:posOffset>3264824</wp:posOffset>
                </wp:positionH>
                <wp:positionV relativeFrom="paragraph">
                  <wp:posOffset>1399598</wp:posOffset>
                </wp:positionV>
                <wp:extent cx="955675" cy="274320"/>
                <wp:effectExtent l="0" t="0" r="0" b="0"/>
                <wp:wrapSquare wrapText="bothSides"/>
                <wp:docPr id="4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5675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AE43A1" w14:textId="77777777" w:rsidR="003F15D4" w:rsidRPr="00907D97" w:rsidRDefault="003F15D4" w:rsidP="003F15D4">
                            <w:r>
                              <w:t>Atividade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D887C8" id="_x0000_s1029" type="#_x0000_t202" style="position:absolute;left:0;text-align:left;margin-left:257.05pt;margin-top:110.2pt;width:75.25pt;height:21.6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" filled="f" stroked="f">
                <v:textbox>
                  <w:txbxContent>
                    <w:p w14:paraId="41AE43A1" w14:textId="77777777" w:rsidR="003F15D4" w:rsidRPr="00907D97" w:rsidRDefault="003F15D4" w:rsidP="003F15D4">
                      <w:r>
                        <w:t>Atividade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996717" wp14:editId="7914D277">
                <wp:simplePos x="0" y="0"/>
                <wp:positionH relativeFrom="margin">
                  <wp:posOffset>-50800</wp:posOffset>
                </wp:positionH>
                <wp:positionV relativeFrom="paragraph">
                  <wp:posOffset>256541</wp:posOffset>
                </wp:positionV>
                <wp:extent cx="5730240" cy="2682240"/>
                <wp:effectExtent l="0" t="0" r="22860" b="22860"/>
                <wp:wrapTopAndBottom/>
                <wp:docPr id="1" name="Retâ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0240" cy="26822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B9C82F" id="Retângulo 1" o:spid="_x0000_s1026" style="position:absolute;margin-left:-4pt;margin-top:20.2pt;width:451.2pt;height:211.2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" fillcolor="white [3201]" strokecolor="black [3200]" strokeweight="1pt">
                <w10:wrap type="topAndBottom" anchorx="margin"/>
              </v:rect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EDB1BC3" wp14:editId="26C4DD7C">
                <wp:simplePos x="0" y="0"/>
                <wp:positionH relativeFrom="margin">
                  <wp:posOffset>858520</wp:posOffset>
                </wp:positionH>
                <wp:positionV relativeFrom="paragraph">
                  <wp:posOffset>2301875</wp:posOffset>
                </wp:positionV>
                <wp:extent cx="812800" cy="480060"/>
                <wp:effectExtent l="0" t="0" r="0" b="0"/>
                <wp:wrapSquare wrapText="bothSides"/>
                <wp:docPr id="3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2800" cy="4800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524527" w14:textId="77777777" w:rsidR="003F15D4" w:rsidRDefault="003F15D4" w:rsidP="003F15D4">
                            <w:r>
                              <w:t>2- Tarefa (tempo)</w:t>
                            </w:r>
                          </w:p>
                          <w:p w14:paraId="6B33B644" w14:textId="77777777" w:rsidR="003F15D4" w:rsidRPr="00907D97" w:rsidRDefault="003F15D4" w:rsidP="003F15D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DB1BC3" id="_x0000_s1030" type="#_x0000_t202" style="position:absolute;left:0;text-align:left;margin-left:67.6pt;margin-top:181.25pt;width:64pt;height:37.8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" filled="f" stroked="f">
                <v:textbox>
                  <w:txbxContent>
                    <w:p w14:paraId="2C524527" w14:textId="77777777" w:rsidR="003F15D4" w:rsidRDefault="003F15D4" w:rsidP="003F15D4">
                      <w:r>
                        <w:t>2- Tarefa (tempo)</w:t>
                      </w:r>
                    </w:p>
                    <w:p w14:paraId="6B33B644" w14:textId="77777777" w:rsidR="003F15D4" w:rsidRPr="00907D97" w:rsidRDefault="003F15D4" w:rsidP="003F15D4"/>
                  </w:txbxContent>
                </v:textbox>
                <w10:wrap type="square" anchorx="margin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971A91F" wp14:editId="48720A9D">
                <wp:simplePos x="0" y="0"/>
                <wp:positionH relativeFrom="column">
                  <wp:posOffset>2630805</wp:posOffset>
                </wp:positionH>
                <wp:positionV relativeFrom="paragraph">
                  <wp:posOffset>1701165</wp:posOffset>
                </wp:positionV>
                <wp:extent cx="2263140" cy="609600"/>
                <wp:effectExtent l="0" t="0" r="22860" b="19050"/>
                <wp:wrapNone/>
                <wp:docPr id="37" name="Forma Livre: Forma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3140" cy="60960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CEA68" id="Forma Livre: Forma 37" o:spid="_x0000_s1026" style="position:absolute;margin-left:207.15pt;margin-top:133.95pt;width:178.2pt;height:4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" path="m,1394479c137160,1049674,274320,704869,701040,472459,1127760,240049,1915160,-2521,2560320,19v645160,2540,1567180,252730,2011680,487680c5016500,722649,5088890,1219219,5227320,1409719e" filled="f" strokecolor="black [3200]" strokeweight=".5pt">
                <v:stroke joinstyle="miter"/>
                <v:path arrowok="t" o:connecttype="custom" o:connectlocs="0,603010;303511,204304;1108477,8;1979423,210894;2263140,609600" o:connectangles="0,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A0E08A4" wp14:editId="676E7316">
                <wp:simplePos x="0" y="0"/>
                <wp:positionH relativeFrom="column">
                  <wp:posOffset>1533525</wp:posOffset>
                </wp:positionH>
                <wp:positionV relativeFrom="paragraph">
                  <wp:posOffset>542925</wp:posOffset>
                </wp:positionV>
                <wp:extent cx="2674620" cy="274320"/>
                <wp:effectExtent l="0" t="0" r="0" b="0"/>
                <wp:wrapSquare wrapText="bothSides"/>
                <wp:docPr id="1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4620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2CD209" w14:textId="77777777" w:rsidR="003F15D4" w:rsidRPr="00907D97" w:rsidRDefault="003F15D4" w:rsidP="003F15D4">
                            <w:pPr>
                              <w:jc w:val="center"/>
                            </w:pPr>
                            <w:r>
                              <w:t>Te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0E08A4" id="_x0000_s1031" type="#_x0000_t202" style="position:absolute;left:0;text-align:left;margin-left:120.75pt;margin-top:42.75pt;width:210.6pt;height:21.6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" filled="f" stroked="f">
                <v:textbox>
                  <w:txbxContent>
                    <w:p w14:paraId="062CD209" w14:textId="77777777" w:rsidR="003F15D4" w:rsidRPr="00907D97" w:rsidRDefault="003F15D4" w:rsidP="003F15D4">
                      <w:pPr>
                        <w:jc w:val="center"/>
                      </w:pPr>
                      <w:r>
                        <w:t>Tem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3420855" wp14:editId="67466996">
                <wp:simplePos x="0" y="0"/>
                <wp:positionH relativeFrom="margin">
                  <wp:posOffset>4848225</wp:posOffset>
                </wp:positionH>
                <wp:positionV relativeFrom="paragraph">
                  <wp:posOffset>2303145</wp:posOffset>
                </wp:positionV>
                <wp:extent cx="891540" cy="480060"/>
                <wp:effectExtent l="0" t="0" r="0" b="0"/>
                <wp:wrapSquare wrapText="bothSides"/>
                <wp:docPr id="4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1540" cy="4800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7D4C9A" w14:textId="77777777" w:rsidR="003F15D4" w:rsidRPr="00907D97" w:rsidRDefault="003F15D4" w:rsidP="003F15D4">
                            <w:r>
                              <w:t>5 Check-out (tempo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20855" id="_x0000_s1032" type="#_x0000_t202" style="position:absolute;left:0;text-align:left;margin-left:381.75pt;margin-top:181.35pt;width:70.2pt;height:37.8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" filled="f" stroked="f">
                <v:textbox>
                  <w:txbxContent>
                    <w:p w14:paraId="237D4C9A" w14:textId="77777777" w:rsidR="003F15D4" w:rsidRPr="00907D97" w:rsidRDefault="003F15D4" w:rsidP="003F15D4">
                      <w:r>
                        <w:t>5 Check-out (tempo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34D8EFD" wp14:editId="21733E2E">
                <wp:simplePos x="0" y="0"/>
                <wp:positionH relativeFrom="column">
                  <wp:posOffset>4901565</wp:posOffset>
                </wp:positionH>
                <wp:positionV relativeFrom="paragraph">
                  <wp:posOffset>1952625</wp:posOffset>
                </wp:positionV>
                <wp:extent cx="586740" cy="373380"/>
                <wp:effectExtent l="0" t="0" r="22860" b="26670"/>
                <wp:wrapNone/>
                <wp:docPr id="45" name="Forma Livre: Forma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" cy="37338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D54ABC" id="Forma Livre: Forma 45" o:spid="_x0000_s1026" style="position:absolute;margin-left:385.95pt;margin-top:153.75pt;width:46.2pt;height:29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" path="m,1394479c137160,1049674,274320,704869,701040,472459,1127760,240049,1915160,-2521,2560320,19v645160,2540,1567180,252730,2011680,487680c5016500,722649,5088890,1219219,5227320,1409719e" filled="f" strokecolor="black [3200]" strokeweight=".5pt">
                <v:stroke joinstyle="miter"/>
                <v:path arrowok="t" o:connecttype="custom" o:connectlocs="0,369344;78688,125136;287383,5;513184,129173;586740,373380" o:connectangles="0,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D251C03" wp14:editId="73B08CDB">
                <wp:simplePos x="0" y="0"/>
                <wp:positionH relativeFrom="column">
                  <wp:posOffset>946785</wp:posOffset>
                </wp:positionH>
                <wp:positionV relativeFrom="paragraph">
                  <wp:posOffset>1434465</wp:posOffset>
                </wp:positionV>
                <wp:extent cx="1447800" cy="274320"/>
                <wp:effectExtent l="0" t="0" r="0" b="0"/>
                <wp:wrapSquare wrapText="bothSides"/>
                <wp:docPr id="3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9524AF" w14:textId="77777777" w:rsidR="003F15D4" w:rsidRPr="00907D97" w:rsidRDefault="003F15D4" w:rsidP="003F15D4">
                            <w:r>
                              <w:t>Atividade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251C03" id="_x0000_s1033" type="#_x0000_t202" style="position:absolute;left:0;text-align:left;margin-left:74.55pt;margin-top:112.95pt;width:114pt;height:21.6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" filled="f" stroked="f">
                <v:textbox>
                  <w:txbxContent>
                    <w:p w14:paraId="5E9524AF" w14:textId="77777777" w:rsidR="003F15D4" w:rsidRPr="00907D97" w:rsidRDefault="003F15D4" w:rsidP="003F15D4">
                      <w:r>
                        <w:t>Atividade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718B1BB" wp14:editId="69673CA8">
                <wp:simplePos x="0" y="0"/>
                <wp:positionH relativeFrom="column">
                  <wp:posOffset>1670685</wp:posOffset>
                </wp:positionH>
                <wp:positionV relativeFrom="paragraph">
                  <wp:posOffset>1945005</wp:posOffset>
                </wp:positionV>
                <wp:extent cx="891540" cy="373380"/>
                <wp:effectExtent l="0" t="0" r="22860" b="26670"/>
                <wp:wrapNone/>
                <wp:docPr id="32" name="Forma Livre: Forma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1540" cy="37338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710E3B" id="Forma Livre: Forma 32" o:spid="_x0000_s1026" style="position:absolute;margin-left:131.55pt;margin-top:153.15pt;width:70.2pt;height:29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" path="m,1394479c137160,1049674,274320,704869,701040,472459,1127760,240049,1915160,-2521,2560320,19v645160,2540,1567180,252730,2011680,487680c5016500,722649,5088890,1219219,5227320,1409719e" filled="f" strokecolor="black [3200]" strokeweight=".5pt">
                <v:stroke joinstyle="miter"/>
                <v:path arrowok="t" o:connecttype="custom" o:connectlocs="0,369344;119565,125136;436673,5;779773,129173;891540,373380" o:connectangles="0,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8EDE2F" wp14:editId="5BEE9327">
                <wp:simplePos x="0" y="0"/>
                <wp:positionH relativeFrom="column">
                  <wp:posOffset>809625</wp:posOffset>
                </wp:positionH>
                <wp:positionV relativeFrom="paragraph">
                  <wp:posOffset>1937385</wp:posOffset>
                </wp:positionV>
                <wp:extent cx="853440" cy="373380"/>
                <wp:effectExtent l="0" t="0" r="22860" b="26670"/>
                <wp:wrapNone/>
                <wp:docPr id="31" name="Forma Livre: Forma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3440" cy="37338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EED65A" id="Forma Livre: Forma 31" o:spid="_x0000_s1026" style="position:absolute;margin-left:63.75pt;margin-top:152.55pt;width:67.2pt;height:29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" path="m,1394479c137160,1049674,274320,704869,701040,472459,1127760,240049,1915160,-2521,2560320,19v645160,2540,1567180,252730,2011680,487680c5016500,722649,5088890,1219219,5227320,1409719e" filled="f" strokecolor="black [3200]" strokeweight=".5pt">
                <v:stroke joinstyle="miter"/>
                <v:path arrowok="t" o:connecttype="custom" o:connectlocs="0,369344;114456,125136;418011,5;746449,129173;853440,373380" o:connectangles="0,0,0,0,0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A903674" wp14:editId="3985E093">
                <wp:simplePos x="0" y="0"/>
                <wp:positionH relativeFrom="column">
                  <wp:posOffset>93345</wp:posOffset>
                </wp:positionH>
                <wp:positionV relativeFrom="paragraph">
                  <wp:posOffset>2310765</wp:posOffset>
                </wp:positionV>
                <wp:extent cx="5463540" cy="7620"/>
                <wp:effectExtent l="0" t="0" r="22860" b="30480"/>
                <wp:wrapNone/>
                <wp:docPr id="29" name="Conector reto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635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F02106" id="Conector reto 29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35pt,181.95pt" to="437.55pt,18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053879" wp14:editId="43546854">
                <wp:simplePos x="0" y="0"/>
                <wp:positionH relativeFrom="margin">
                  <wp:posOffset>123825</wp:posOffset>
                </wp:positionH>
                <wp:positionV relativeFrom="paragraph">
                  <wp:posOffset>901065</wp:posOffset>
                </wp:positionV>
                <wp:extent cx="5402580" cy="1409700"/>
                <wp:effectExtent l="0" t="0" r="26670" b="19050"/>
                <wp:wrapNone/>
                <wp:docPr id="7" name="Forma Livre: Form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2580" cy="140970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64B60A" id="Forma Livre: Forma 7" o:spid="_x0000_s1026" style="position:absolute;margin-left:9.75pt;margin-top:70.95pt;width:425.4pt;height:111pt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" path="m,1394479c137160,1049674,274320,704869,701040,472459,1127760,240049,1915160,-2521,2560320,19v645160,2540,1567180,252730,2011680,487680c5016500,722649,5088890,1219219,5227320,1409719e" filled="f" strokecolor="black [3200]" strokeweight=".5pt">
                <v:stroke joinstyle="miter"/>
                <v:path arrowok="t" o:connecttype="custom" o:connectlocs="0,1394460;724544,472453;2646162,19;4725289,487692;5402580,1409700" o:connectangles="0,0,0,0,0"/>
                <w10:wrap anchorx="margin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332759" wp14:editId="7D794A15">
                <wp:simplePos x="0" y="0"/>
                <wp:positionH relativeFrom="column">
                  <wp:posOffset>794385</wp:posOffset>
                </wp:positionH>
                <wp:positionV relativeFrom="paragraph">
                  <wp:posOffset>1701165</wp:posOffset>
                </wp:positionV>
                <wp:extent cx="1790700" cy="609600"/>
                <wp:effectExtent l="0" t="0" r="19050" b="19050"/>
                <wp:wrapNone/>
                <wp:docPr id="9" name="Forma Livre: Forma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700" cy="60960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3438EF" id="Forma Livre: Forma 9" o:spid="_x0000_s1026" style="position:absolute;margin-left:62.55pt;margin-top:133.95pt;width:141pt;height:4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" path="m,1394479c137160,1049674,274320,704869,701040,472459,1127760,240049,1915160,-2521,2560320,19v645160,2540,1567180,252730,2011680,487680c5016500,722649,5088890,1219219,5227320,1409719e" filled="f" strokecolor="black [3200]" strokeweight=".5pt">
                <v:stroke joinstyle="miter"/>
                <v:path arrowok="t" o:connecttype="custom" o:connectlocs="0,603010;240152,204304;877078,8;1566210,210894;1790700,609600" o:connectangles="0,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11C1625" wp14:editId="1D8A4F80">
                <wp:simplePos x="0" y="0"/>
                <wp:positionH relativeFrom="column">
                  <wp:posOffset>100965</wp:posOffset>
                </wp:positionH>
                <wp:positionV relativeFrom="paragraph">
                  <wp:posOffset>1937385</wp:posOffset>
                </wp:positionV>
                <wp:extent cx="693420" cy="373380"/>
                <wp:effectExtent l="0" t="0" r="11430" b="26670"/>
                <wp:wrapNone/>
                <wp:docPr id="8" name="Forma Livre: Forma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20" cy="37338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153AA2" id="Forma Livre: Forma 8" o:spid="_x0000_s1026" style="position:absolute;margin-left:7.95pt;margin-top:152.55pt;width:54.6pt;height:29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" path="m,1394479c137160,1049674,274320,704869,701040,472459,1127760,240049,1915160,-2521,2560320,19v645160,2540,1567180,252730,2011680,487680c5016500,722649,5088890,1219219,5227320,1409719e" filled="f" strokecolor="black [3200]" strokeweight=".5pt">
                <v:stroke joinstyle="miter"/>
                <v:path arrowok="t" o:connecttype="custom" o:connectlocs="0,369344;92995,125136;339634,5;606490,129173;693420,373380" o:connectangles="0,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E18B4F8" wp14:editId="74E37544">
                <wp:simplePos x="0" y="0"/>
                <wp:positionH relativeFrom="margin">
                  <wp:align>left</wp:align>
                </wp:positionH>
                <wp:positionV relativeFrom="paragraph">
                  <wp:posOffset>2394585</wp:posOffset>
                </wp:positionV>
                <wp:extent cx="800100" cy="480060"/>
                <wp:effectExtent l="0" t="0" r="0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4800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5BFD3C" w14:textId="77777777" w:rsidR="003F15D4" w:rsidRPr="00907D97" w:rsidRDefault="003F15D4" w:rsidP="003F15D4">
                            <w:r>
                              <w:t>1 Check-in  (tempo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18B4F8" id="_x0000_s1034" type="#_x0000_t202" style="position:absolute;left:0;text-align:left;margin-left:0;margin-top:188.55pt;width:63pt;height:37.8pt;z-index:251664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" filled="f" stroked="f">
                <v:textbox>
                  <w:txbxContent>
                    <w:p w14:paraId="015BFD3C" w14:textId="77777777" w:rsidR="003F15D4" w:rsidRPr="00907D97" w:rsidRDefault="003F15D4" w:rsidP="003F15D4">
                      <w:r>
                        <w:t>1 Check-in  (tempo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EBF1A96" w14:textId="77777777" w:rsidR="003F15D4" w:rsidRPr="009D6246" w:rsidRDefault="003F15D4" w:rsidP="003F15D4">
      <w:pPr>
        <w:pStyle w:val="PargrafodaLista"/>
        <w:spacing w:after="0"/>
        <w:ind w:left="284"/>
        <w:jc w:val="center"/>
        <w:rPr>
          <w:b/>
          <w:bCs/>
          <w:lang w:val="en-US"/>
        </w:rPr>
      </w:pPr>
    </w:p>
    <w:p w14:paraId="646BDC35" w14:textId="77777777" w:rsidR="003F15D4" w:rsidRPr="000E29DD" w:rsidRDefault="003F15D4" w:rsidP="003F15D4">
      <w:pPr>
        <w:pStyle w:val="PargrafodaLista"/>
        <w:spacing w:after="0"/>
        <w:ind w:left="284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29DD">
        <w:rPr>
          <w:rFonts w:ascii="Times New Roman" w:hAnsi="Times New Roman" w:cs="Times New Roman"/>
          <w:b/>
          <w:bCs/>
          <w:sz w:val="24"/>
          <w:szCs w:val="24"/>
        </w:rPr>
        <w:t>Atividades</w:t>
      </w:r>
    </w:p>
    <w:p w14:paraId="18EBD6CA" w14:textId="77777777" w:rsidR="003F15D4" w:rsidRPr="000E29DD" w:rsidRDefault="003F15D4" w:rsidP="003F15D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E29DD">
        <w:rPr>
          <w:rFonts w:ascii="Times New Roman" w:hAnsi="Times New Roman" w:cs="Times New Roman"/>
          <w:b/>
          <w:bCs/>
          <w:sz w:val="24"/>
          <w:szCs w:val="24"/>
        </w:rPr>
        <w:t>1 - Check-in (tempo):</w:t>
      </w:r>
      <w:r w:rsidRPr="000E29DD">
        <w:rPr>
          <w:rFonts w:ascii="Times New Roman" w:hAnsi="Times New Roman" w:cs="Times New Roman"/>
          <w:sz w:val="24"/>
          <w:szCs w:val="24"/>
        </w:rPr>
        <w:t xml:space="preserve">  Descrição da atividade</w:t>
      </w:r>
    </w:p>
    <w:p w14:paraId="2A9BCEB0" w14:textId="77777777" w:rsidR="003F15D4" w:rsidRPr="000E29DD" w:rsidRDefault="003F15D4" w:rsidP="003F15D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E29D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tividade 1 (tempo): </w:t>
      </w:r>
      <w:r w:rsidRPr="000E29DD">
        <w:rPr>
          <w:rFonts w:ascii="Times New Roman" w:eastAsia="Times New Roman" w:hAnsi="Times New Roman" w:cs="Times New Roman"/>
          <w:sz w:val="24"/>
          <w:szCs w:val="24"/>
        </w:rPr>
        <w:t>Descrição da atividade</w:t>
      </w:r>
    </w:p>
    <w:p w14:paraId="3654FE78" w14:textId="77777777" w:rsidR="003F15D4" w:rsidRPr="000E29DD" w:rsidRDefault="003F15D4" w:rsidP="003F15D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E29DD">
        <w:rPr>
          <w:rFonts w:ascii="Times New Roman" w:eastAsia="Times New Roman" w:hAnsi="Times New Roman" w:cs="Times New Roman"/>
          <w:sz w:val="24"/>
          <w:szCs w:val="24"/>
        </w:rPr>
        <w:tab/>
        <w:t xml:space="preserve">2- Tarefa (tempo) </w:t>
      </w:r>
    </w:p>
    <w:p w14:paraId="75B314D6" w14:textId="77777777" w:rsidR="003F15D4" w:rsidRPr="000E29DD" w:rsidRDefault="003F15D4" w:rsidP="003F15D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E29DD">
        <w:rPr>
          <w:rFonts w:ascii="Times New Roman" w:eastAsia="Times New Roman" w:hAnsi="Times New Roman" w:cs="Times New Roman"/>
          <w:sz w:val="24"/>
          <w:szCs w:val="24"/>
        </w:rPr>
        <w:tab/>
        <w:t>3- Tarefa (tempo)</w:t>
      </w:r>
    </w:p>
    <w:p w14:paraId="72334E60" w14:textId="77777777" w:rsidR="003F15D4" w:rsidRPr="000E29DD" w:rsidRDefault="003F15D4" w:rsidP="003F15D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E29DD">
        <w:rPr>
          <w:rFonts w:ascii="Times New Roman" w:eastAsia="Times New Roman" w:hAnsi="Times New Roman" w:cs="Times New Roman"/>
          <w:b/>
          <w:bCs/>
          <w:sz w:val="24"/>
          <w:szCs w:val="24"/>
        </w:rPr>
        <w:t>4 - Atividade 2 (tempo) Descrição da atividade</w:t>
      </w:r>
    </w:p>
    <w:p w14:paraId="3552A3CC" w14:textId="77777777" w:rsidR="003F15D4" w:rsidRPr="000E29DD" w:rsidRDefault="003F15D4" w:rsidP="003F15D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0E29DD">
        <w:rPr>
          <w:rFonts w:ascii="Times New Roman" w:hAnsi="Times New Roman" w:cs="Times New Roman"/>
          <w:sz w:val="24"/>
          <w:szCs w:val="24"/>
        </w:rPr>
        <w:t>Atividade 2 (Opção 2)</w:t>
      </w:r>
    </w:p>
    <w:p w14:paraId="3E62AABE" w14:textId="77777777" w:rsidR="003F15D4" w:rsidRPr="000E29DD" w:rsidRDefault="003F15D4" w:rsidP="003F15D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E29DD">
        <w:rPr>
          <w:rFonts w:ascii="Times New Roman" w:hAnsi="Times New Roman" w:cs="Times New Roman"/>
          <w:b/>
          <w:bCs/>
          <w:sz w:val="24"/>
          <w:szCs w:val="24"/>
        </w:rPr>
        <w:t>5- Check</w:t>
      </w:r>
      <w:r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0E29DD">
        <w:rPr>
          <w:rFonts w:ascii="Times New Roman" w:hAnsi="Times New Roman" w:cs="Times New Roman"/>
          <w:b/>
          <w:bCs/>
          <w:sz w:val="24"/>
          <w:szCs w:val="24"/>
        </w:rPr>
        <w:t>out (tempo): Descrição da atividade</w:t>
      </w:r>
    </w:p>
    <w:p w14:paraId="6A3D087F" w14:textId="77777777" w:rsidR="003F15D4" w:rsidRPr="008D531C" w:rsidRDefault="003F15D4" w:rsidP="003F15D4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D531C">
        <w:rPr>
          <w:rFonts w:ascii="Times New Roman" w:hAnsi="Times New Roman" w:cs="Times New Roman"/>
          <w:b/>
          <w:sz w:val="24"/>
          <w:szCs w:val="24"/>
        </w:rPr>
        <w:t>5 – Check-out (opção 2)</w:t>
      </w:r>
    </w:p>
    <w:p w14:paraId="427BE94C" w14:textId="77777777" w:rsidR="003F15D4" w:rsidRDefault="003F15D4" w:rsidP="003F15D4">
      <w:pPr>
        <w:spacing w:after="0"/>
      </w:pPr>
      <w:r w:rsidRPr="000E29DD">
        <w:rPr>
          <w:rFonts w:ascii="Times New Roman" w:hAnsi="Times New Roman" w:cs="Times New Roman"/>
          <w:b/>
          <w:bCs/>
          <w:sz w:val="24"/>
          <w:szCs w:val="24"/>
        </w:rPr>
        <w:t>EXTRA: Alternativas possíveis para o momento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br/>
      </w:r>
    </w:p>
    <w:p w14:paraId="26B1D770" w14:textId="77777777" w:rsidR="003F15D4" w:rsidRPr="00D777B6" w:rsidRDefault="003F15D4" w:rsidP="003F15D4"/>
    <w:p w14:paraId="0FA29A77" w14:textId="77777777" w:rsidR="003F15D4" w:rsidRPr="00D777B6" w:rsidRDefault="003F15D4" w:rsidP="003F15D4"/>
    <w:p w14:paraId="3B31E476" w14:textId="77777777" w:rsidR="003F15D4" w:rsidRDefault="003F15D4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026E048B" w14:textId="51B0F933" w:rsidR="00232606" w:rsidRPr="00D777B6" w:rsidRDefault="00232606" w:rsidP="00D777B6"/>
    <w:sectPr w:rsidR="00232606" w:rsidRPr="00D777B6" w:rsidSect="004A4E74">
      <w:headerReference w:type="default" r:id="rId9"/>
      <w:footerReference w:type="even" r:id="rId10"/>
      <w:footerReference w:type="default" r:id="rId11"/>
      <w:pgSz w:w="11906" w:h="16838"/>
      <w:pgMar w:top="2694" w:right="1701" w:bottom="1417" w:left="170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1BB6A8" w14:textId="77777777" w:rsidR="00040D4C" w:rsidRDefault="00040D4C" w:rsidP="002C23F3">
      <w:pPr>
        <w:spacing w:after="0" w:line="240" w:lineRule="auto"/>
      </w:pPr>
      <w:r>
        <w:separator/>
      </w:r>
    </w:p>
  </w:endnote>
  <w:endnote w:type="continuationSeparator" w:id="0">
    <w:p w14:paraId="6A27837D" w14:textId="77777777" w:rsidR="00040D4C" w:rsidRDefault="00040D4C" w:rsidP="002C2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altName w:val="Courier New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Narrow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Narrow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06A7E1" w14:textId="77777777" w:rsidR="000F1E8E" w:rsidRDefault="000F1E8E" w:rsidP="000F1E8E">
    <w:pPr>
      <w:pStyle w:val="Rodap"/>
      <w:ind w:firstLine="28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20FD3" w14:textId="77777777" w:rsidR="002D0858" w:rsidRPr="002D0858" w:rsidRDefault="002D0858" w:rsidP="002D0858">
    <w:pPr>
      <w:spacing w:after="0" w:line="240" w:lineRule="auto"/>
      <w:ind w:firstLine="284"/>
      <w:jc w:val="both"/>
      <w:outlineLvl w:val="2"/>
      <w:rPr>
        <w:rFonts w:ascii="Arial Narrow" w:eastAsia="Arial Unicode MS" w:hAnsi="Arial Narrow" w:cs="Arial"/>
        <w:b/>
        <w:sz w:val="18"/>
        <w:szCs w:val="18"/>
        <w:lang w:eastAsia="pt-BR"/>
      </w:rPr>
    </w:pPr>
    <w:r w:rsidRPr="002D0858">
      <w:rPr>
        <w:rFonts w:ascii="Arial Narrow" w:eastAsia="Arial Unicode MS" w:hAnsi="Arial Narrow" w:cs="Arial"/>
        <w:b/>
        <w:sz w:val="18"/>
        <w:szCs w:val="18"/>
        <w:lang w:eastAsia="pt-BR"/>
      </w:rPr>
      <w:t>DEPARTAMENTO DE ECONOMIA, ADMINISTRAÇÃO E SOCIOLOGIA</w:t>
    </w:r>
  </w:p>
  <w:p w14:paraId="7855BCF5" w14:textId="77777777" w:rsidR="002D0858" w:rsidRPr="002D0858" w:rsidRDefault="002D0858" w:rsidP="002D0858">
    <w:pPr>
      <w:spacing w:after="0" w:line="240" w:lineRule="auto"/>
      <w:ind w:firstLine="284"/>
      <w:rPr>
        <w:rFonts w:ascii="Arial Narrow" w:eastAsia="Times New Roman" w:hAnsi="Arial Narrow" w:cs="Times New Roman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Av. Pádua Dias, 11 | Caixa Postal 9 | Piracicaba, SP | 13418-900 </w:t>
    </w:r>
  </w:p>
  <w:p w14:paraId="7800BE5F" w14:textId="548D25DE" w:rsidR="000714B5" w:rsidRPr="002D0858" w:rsidRDefault="002D0858" w:rsidP="002D0858">
    <w:pPr>
      <w:spacing w:after="0" w:line="240" w:lineRule="auto"/>
      <w:ind w:firstLine="284"/>
      <w:outlineLvl w:val="7"/>
      <w:rPr>
        <w:rFonts w:ascii="Arial Narrow" w:eastAsia="Times New Roman" w:hAnsi="Arial Narrow" w:cs="Arial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Tel.: (19) 3429-4444 | </w:t>
    </w:r>
    <w:hyperlink r:id="rId1" w:history="1">
      <w:r w:rsidRPr="002D0858">
        <w:rPr>
          <w:rFonts w:ascii="Arial Narrow" w:eastAsia="Times New Roman" w:hAnsi="Arial Narrow" w:cs="Arial"/>
          <w:sz w:val="16"/>
          <w:szCs w:val="16"/>
          <w:lang w:eastAsia="pt-BR"/>
        </w:rPr>
        <w:t>les.esalq@usp.br</w:t>
      </w:r>
    </w:hyperlink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 | www.economia.esalq.usp.br</w:t>
    </w:r>
    <w:r>
      <w:rPr>
        <w:rFonts w:ascii="Arial Narrow" w:eastAsia="Times New Roman" w:hAnsi="Arial Narrow" w:cs="Arial"/>
        <w:sz w:val="16"/>
        <w:szCs w:val="16"/>
        <w:lang w:eastAsia="pt-BR"/>
      </w:rPr>
      <w:t xml:space="preserve">                                                                                                                </w:t>
    </w:r>
    <w:r w:rsidR="008F6A6F" w:rsidRPr="008F6A6F">
      <w:rPr>
        <w:rFonts w:ascii="Arial Narrow" w:hAnsi="Arial Narrow" w:cs="Arial"/>
        <w:sz w:val="16"/>
        <w:szCs w:val="16"/>
      </w:rPr>
      <w:fldChar w:fldCharType="begin"/>
    </w:r>
    <w:r w:rsidR="008F6A6F" w:rsidRPr="008F6A6F">
      <w:rPr>
        <w:rFonts w:ascii="Arial Narrow" w:hAnsi="Arial Narrow" w:cs="Arial"/>
        <w:sz w:val="16"/>
        <w:szCs w:val="16"/>
      </w:rPr>
      <w:instrText xml:space="preserve"> PAGE   \* MERGEFORMAT </w:instrText>
    </w:r>
    <w:r w:rsidR="008F6A6F" w:rsidRPr="008F6A6F">
      <w:rPr>
        <w:rFonts w:ascii="Arial Narrow" w:hAnsi="Arial Narrow" w:cs="Arial"/>
        <w:sz w:val="16"/>
        <w:szCs w:val="16"/>
      </w:rPr>
      <w:fldChar w:fldCharType="separate"/>
    </w:r>
    <w:r w:rsidR="00B3796A">
      <w:rPr>
        <w:rFonts w:ascii="Arial Narrow" w:hAnsi="Arial Narrow" w:cs="Arial"/>
        <w:noProof/>
        <w:sz w:val="16"/>
        <w:szCs w:val="16"/>
      </w:rPr>
      <w:t>4</w:t>
    </w:r>
    <w:r w:rsidR="008F6A6F" w:rsidRPr="008F6A6F">
      <w:rPr>
        <w:rFonts w:ascii="Arial Narrow" w:hAnsi="Arial Narrow" w:cs="Arial"/>
        <w:noProof/>
        <w:sz w:val="16"/>
        <w:szCs w:val="16"/>
      </w:rPr>
      <w:fldChar w:fldCharType="end"/>
    </w:r>
  </w:p>
  <w:p w14:paraId="4F943FA4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  <w:p w14:paraId="055A5D9C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FFC6E8" w14:textId="77777777" w:rsidR="00040D4C" w:rsidRDefault="00040D4C" w:rsidP="002C23F3">
      <w:pPr>
        <w:spacing w:after="0" w:line="240" w:lineRule="auto"/>
      </w:pPr>
      <w:r>
        <w:separator/>
      </w:r>
    </w:p>
  </w:footnote>
  <w:footnote w:type="continuationSeparator" w:id="0">
    <w:p w14:paraId="0F68233B" w14:textId="77777777" w:rsidR="00040D4C" w:rsidRDefault="00040D4C" w:rsidP="002C2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53D8A" w14:textId="70F6852D" w:rsidR="002C23F3" w:rsidRDefault="004A4E74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45D1FADD" wp14:editId="7262272C">
          <wp:simplePos x="0" y="0"/>
          <wp:positionH relativeFrom="page">
            <wp:align>left</wp:align>
          </wp:positionH>
          <wp:positionV relativeFrom="paragraph">
            <wp:posOffset>-449580</wp:posOffset>
          </wp:positionV>
          <wp:extent cx="7559675" cy="1638300"/>
          <wp:effectExtent l="0" t="0" r="3175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SALQ - papel carta geral top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638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C23F3">
      <w:tab/>
    </w:r>
  </w:p>
  <w:tbl>
    <w:tblPr>
      <w:tblStyle w:val="Tabelacomgrade"/>
      <w:tblW w:w="9781" w:type="dxa"/>
      <w:tblInd w:w="-7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30"/>
      <w:gridCol w:w="4351"/>
    </w:tblGrid>
    <w:tr w:rsidR="002C23F3" w14:paraId="2D16B83F" w14:textId="77777777" w:rsidTr="00510444">
      <w:tc>
        <w:tcPr>
          <w:tcW w:w="5430" w:type="dxa"/>
        </w:tcPr>
        <w:p w14:paraId="4CF6BE15" w14:textId="1CE5CE00" w:rsidR="002C23F3" w:rsidRDefault="002C23F3">
          <w:pPr>
            <w:pStyle w:val="Cabealho"/>
          </w:pPr>
        </w:p>
      </w:tc>
      <w:tc>
        <w:tcPr>
          <w:tcW w:w="4351" w:type="dxa"/>
        </w:tcPr>
        <w:p w14:paraId="30E71B80" w14:textId="6C097E4A" w:rsidR="002C23F3" w:rsidRDefault="002C23F3" w:rsidP="002C23F3">
          <w:pPr>
            <w:pStyle w:val="Cabealho"/>
            <w:jc w:val="right"/>
          </w:pPr>
        </w:p>
      </w:tc>
    </w:tr>
  </w:tbl>
  <w:p w14:paraId="5BA70BF2" w14:textId="77777777" w:rsidR="002C23F3" w:rsidRDefault="002C23F3" w:rsidP="000F1E8E">
    <w:pPr>
      <w:pStyle w:val="Cabealho"/>
      <w:ind w:firstLine="28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52136"/>
    <w:multiLevelType w:val="hybridMultilevel"/>
    <w:tmpl w:val="96AEFBE4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8E68E6"/>
    <w:multiLevelType w:val="hybridMultilevel"/>
    <w:tmpl w:val="2D78E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455371"/>
    <w:multiLevelType w:val="hybridMultilevel"/>
    <w:tmpl w:val="BD227A0A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wNDEytTQ3MzMzMjJT0lEKTi0uzszPAykwNKoFALPZ3JUtAAAA"/>
  </w:docVars>
  <w:rsids>
    <w:rsidRoot w:val="002C23F3"/>
    <w:rsid w:val="00026229"/>
    <w:rsid w:val="0002747D"/>
    <w:rsid w:val="00040D4C"/>
    <w:rsid w:val="00043B66"/>
    <w:rsid w:val="000714B5"/>
    <w:rsid w:val="000714E5"/>
    <w:rsid w:val="000B17E1"/>
    <w:rsid w:val="000D2323"/>
    <w:rsid w:val="000E7BF6"/>
    <w:rsid w:val="000F1E8E"/>
    <w:rsid w:val="001120C2"/>
    <w:rsid w:val="001A0C2F"/>
    <w:rsid w:val="001A3070"/>
    <w:rsid w:val="001D7CE9"/>
    <w:rsid w:val="002008A3"/>
    <w:rsid w:val="00232606"/>
    <w:rsid w:val="0026412E"/>
    <w:rsid w:val="00274986"/>
    <w:rsid w:val="002C23F3"/>
    <w:rsid w:val="002D0858"/>
    <w:rsid w:val="002F6337"/>
    <w:rsid w:val="003363DB"/>
    <w:rsid w:val="003729A1"/>
    <w:rsid w:val="003913B6"/>
    <w:rsid w:val="003F15D4"/>
    <w:rsid w:val="00416C76"/>
    <w:rsid w:val="0043018A"/>
    <w:rsid w:val="0044761D"/>
    <w:rsid w:val="0046491E"/>
    <w:rsid w:val="00496253"/>
    <w:rsid w:val="004A4E74"/>
    <w:rsid w:val="004D7FF7"/>
    <w:rsid w:val="004E4BA3"/>
    <w:rsid w:val="00510444"/>
    <w:rsid w:val="005E2DE9"/>
    <w:rsid w:val="005F7987"/>
    <w:rsid w:val="006C5761"/>
    <w:rsid w:val="006F0261"/>
    <w:rsid w:val="006F5B75"/>
    <w:rsid w:val="00723255"/>
    <w:rsid w:val="007234DD"/>
    <w:rsid w:val="00743EF2"/>
    <w:rsid w:val="00761638"/>
    <w:rsid w:val="00771878"/>
    <w:rsid w:val="007B4E07"/>
    <w:rsid w:val="00837B86"/>
    <w:rsid w:val="008A07A0"/>
    <w:rsid w:val="008B629F"/>
    <w:rsid w:val="008D3B95"/>
    <w:rsid w:val="008F6A6F"/>
    <w:rsid w:val="0090706A"/>
    <w:rsid w:val="00907638"/>
    <w:rsid w:val="00936FC9"/>
    <w:rsid w:val="00952865"/>
    <w:rsid w:val="00972635"/>
    <w:rsid w:val="00986700"/>
    <w:rsid w:val="009D6246"/>
    <w:rsid w:val="009E44D8"/>
    <w:rsid w:val="009E5FB1"/>
    <w:rsid w:val="00A36068"/>
    <w:rsid w:val="00A44929"/>
    <w:rsid w:val="00A52093"/>
    <w:rsid w:val="00A543CF"/>
    <w:rsid w:val="00A678E5"/>
    <w:rsid w:val="00AF267E"/>
    <w:rsid w:val="00B04423"/>
    <w:rsid w:val="00B3796A"/>
    <w:rsid w:val="00B66C5C"/>
    <w:rsid w:val="00B731D2"/>
    <w:rsid w:val="00BE46B5"/>
    <w:rsid w:val="00BE4FA0"/>
    <w:rsid w:val="00C61A15"/>
    <w:rsid w:val="00CA1B1F"/>
    <w:rsid w:val="00D777B6"/>
    <w:rsid w:val="00D77FAF"/>
    <w:rsid w:val="00DD3728"/>
    <w:rsid w:val="00DE72EC"/>
    <w:rsid w:val="00DF7E54"/>
    <w:rsid w:val="00E41846"/>
    <w:rsid w:val="00ED42E4"/>
    <w:rsid w:val="00F3762D"/>
    <w:rsid w:val="00F63EB6"/>
    <w:rsid w:val="00F65672"/>
    <w:rsid w:val="00F96EDB"/>
    <w:rsid w:val="00FF5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E8B5CD"/>
  <w15:chartTrackingRefBased/>
  <w15:docId w15:val="{E18E2C0A-2472-4D00-80AE-65B46CD56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14B5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C23F3"/>
  </w:style>
  <w:style w:type="paragraph" w:styleId="Rodap">
    <w:name w:val="footer"/>
    <w:basedOn w:val="Normal"/>
    <w:link w:val="Rodap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C23F3"/>
  </w:style>
  <w:style w:type="table" w:styleId="Tabelacomgrade">
    <w:name w:val="Table Grid"/>
    <w:basedOn w:val="Tabelanormal"/>
    <w:uiPriority w:val="39"/>
    <w:rsid w:val="002C23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0714B5"/>
    <w:rPr>
      <w:color w:val="0563C1" w:themeColor="hyperlink"/>
      <w:u w:val="single"/>
    </w:rPr>
  </w:style>
  <w:style w:type="character" w:styleId="nfase">
    <w:name w:val="Emphasis"/>
    <w:basedOn w:val="Fontepargpadro"/>
    <w:uiPriority w:val="20"/>
    <w:qFormat/>
    <w:rsid w:val="00E41846"/>
    <w:rPr>
      <w:i/>
      <w:iCs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41846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7234D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234D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234D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234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234DD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234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234DD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B044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79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0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simonkavanagh/learning-arches-for-online-learning-b322cae49d6c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oolbox.hyperisland.com/idoarrt-meeting-design.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les.esalq@usp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4</Pages>
  <Words>923</Words>
  <Characters>4986</Characters>
  <Application>Microsoft Office Word</Application>
  <DocSecurity>0</DocSecurity>
  <Lines>41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User</cp:lastModifiedBy>
  <cp:revision>25</cp:revision>
  <dcterms:created xsi:type="dcterms:W3CDTF">2021-02-14T23:33:00Z</dcterms:created>
  <dcterms:modified xsi:type="dcterms:W3CDTF">2024-02-29T17:09:00Z</dcterms:modified>
</cp:coreProperties>
</file>